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727A73" w14:textId="1D79FA73" w:rsidR="00C50D6B" w:rsidRDefault="00C50D6B" w:rsidP="00C50D6B">
      <w:pPr>
        <w:spacing w:after="0"/>
        <w:ind w:left="3600"/>
        <w:rPr>
          <w:rFonts w:ascii="Segoe UI" w:hAnsi="Segoe UI" w:cs="Segoe UI"/>
          <w:b/>
          <w:bCs/>
          <w:sz w:val="22"/>
          <w:szCs w:val="22"/>
        </w:rPr>
      </w:pPr>
      <w:r w:rsidRPr="00C50D6B">
        <w:rPr>
          <w:rFonts w:ascii="Segoe UI" w:hAnsi="Segoe UI" w:cs="Segoe UI"/>
          <w:b/>
          <w:bCs/>
          <w:sz w:val="22"/>
          <w:szCs w:val="22"/>
        </w:rPr>
        <w:t>GTI Energy – OTD Final Report</w:t>
      </w:r>
    </w:p>
    <w:p w14:paraId="0406361E" w14:textId="7EA56FB3" w:rsidR="00C50D6B" w:rsidRDefault="00C50D6B" w:rsidP="00C50D6B">
      <w:pPr>
        <w:spacing w:after="0"/>
        <w:ind w:left="3600"/>
        <w:rPr>
          <w:rFonts w:ascii="Segoe UI" w:hAnsi="Segoe UI" w:cs="Segoe UI"/>
          <w:sz w:val="22"/>
          <w:szCs w:val="22"/>
        </w:rPr>
      </w:pPr>
      <w:r>
        <w:rPr>
          <w:rFonts w:ascii="Segoe UI" w:hAnsi="Segoe UI" w:cs="Segoe UI"/>
          <w:sz w:val="22"/>
          <w:szCs w:val="22"/>
        </w:rPr>
        <w:t>OTD PROJECT NUMBER</w:t>
      </w:r>
    </w:p>
    <w:p w14:paraId="46828E13" w14:textId="2FF9607C" w:rsidR="00C50D6B" w:rsidRPr="00C50D6B" w:rsidRDefault="00C50D6B" w:rsidP="00C50D6B">
      <w:pPr>
        <w:spacing w:after="0"/>
        <w:ind w:left="3600"/>
        <w:rPr>
          <w:rFonts w:ascii="Segoe UI" w:hAnsi="Segoe UI" w:cs="Segoe UI"/>
          <w:sz w:val="22"/>
          <w:szCs w:val="22"/>
        </w:rPr>
      </w:pPr>
      <w:r>
        <w:rPr>
          <w:rFonts w:ascii="Segoe UI" w:hAnsi="Segoe UI" w:cs="Segoe UI"/>
          <w:sz w:val="22"/>
          <w:szCs w:val="22"/>
        </w:rPr>
        <w:t>GTI PROJECT NUMBER</w:t>
      </w:r>
    </w:p>
    <w:p w14:paraId="6B155031" w14:textId="756727E5" w:rsidR="009A0386" w:rsidRPr="003E0A9B" w:rsidRDefault="00000000" w:rsidP="003E0A9B">
      <w:pPr>
        <w:pStyle w:val="Title"/>
      </w:pPr>
      <w:r w:rsidRPr="003E0A9B">
        <w:t>Title</w:t>
      </w:r>
    </w:p>
    <w:p w14:paraId="2BB262AF" w14:textId="2AB885B3" w:rsidR="009A0386" w:rsidRDefault="00000000" w:rsidP="003E0A9B">
      <w:pPr>
        <w:pStyle w:val="Subtitle"/>
      </w:pPr>
      <w:r w:rsidRPr="00CF45C1">
        <w:t xml:space="preserve">Subtitle </w:t>
      </w:r>
    </w:p>
    <w:p w14:paraId="09C8D005" w14:textId="2A25BC8B" w:rsidR="00AE1F25" w:rsidRPr="00AE1F25" w:rsidRDefault="00000000" w:rsidP="00AE1F25">
      <w:pPr>
        <w:pStyle w:val="BodyText"/>
      </w:pPr>
      <w:r>
        <w:pict w14:anchorId="1DE52C41">
          <v:rect id="_x0000_i1025" style="width:285.95pt;height:1.25pt" o:hrpct="611" o:hralign="right" o:hrstd="t" o:hr="t" fillcolor="#a0a0a0" stroked="f"/>
        </w:pict>
      </w:r>
    </w:p>
    <w:p w14:paraId="24942C2A" w14:textId="3A166FB9" w:rsidR="00C50D6B" w:rsidRDefault="00C50D6B" w:rsidP="00C50D6B">
      <w:pPr>
        <w:pStyle w:val="Date"/>
      </w:pPr>
      <w:r w:rsidRPr="00C50D6B">
        <w:rPr>
          <w:color w:val="00559F" w:themeColor="accent1"/>
        </w:rPr>
        <w:t>Report Issued:</w:t>
      </w:r>
      <w:r>
        <w:t xml:space="preserve"> </w:t>
      </w:r>
      <w:r w:rsidRPr="00C50D6B">
        <w:t>Date</w:t>
      </w:r>
    </w:p>
    <w:p w14:paraId="0625BF15" w14:textId="4BA70FA0" w:rsidR="00C50D6B" w:rsidRDefault="00C50D6B" w:rsidP="00C50D6B">
      <w:pPr>
        <w:pStyle w:val="BodyText"/>
        <w:ind w:left="3600"/>
        <w:rPr>
          <w:rFonts w:ascii="Segoe UI" w:hAnsi="Segoe UI" w:cs="Segoe UI"/>
          <w:b/>
          <w:bCs/>
          <w:color w:val="00559F" w:themeColor="accent1"/>
          <w:sz w:val="22"/>
          <w:szCs w:val="22"/>
        </w:rPr>
      </w:pPr>
      <w:r>
        <w:rPr>
          <w:rFonts w:ascii="Segoe UI" w:hAnsi="Segoe UI" w:cs="Segoe UI"/>
          <w:b/>
          <w:bCs/>
          <w:color w:val="00559F" w:themeColor="accent1"/>
          <w:sz w:val="22"/>
          <w:szCs w:val="22"/>
        </w:rPr>
        <w:t>Project Sponsors:</w:t>
      </w:r>
    </w:p>
    <w:tbl>
      <w:tblPr>
        <w:tblStyle w:val="TableGrid"/>
        <w:tblW w:w="0" w:type="auto"/>
        <w:tblInd w:w="3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1530"/>
      </w:tblGrid>
      <w:tr w:rsidR="00C50D6B" w:rsidRPr="00E015CD" w14:paraId="28F3CB18" w14:textId="77777777" w:rsidTr="00C50D6B">
        <w:trPr>
          <w:cnfStyle w:val="100000000000" w:firstRow="1" w:lastRow="0" w:firstColumn="0" w:lastColumn="0" w:oddVBand="0" w:evenVBand="0" w:oddHBand="0" w:evenHBand="0" w:firstRowFirstColumn="0" w:firstRowLastColumn="0" w:lastRowFirstColumn="0" w:lastRowLastColumn="0"/>
        </w:trPr>
        <w:tc>
          <w:tcPr>
            <w:tcW w:w="270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09B36608" w14:textId="77777777" w:rsidR="00C50D6B" w:rsidRPr="00E015CD" w:rsidRDefault="00C50D6B" w:rsidP="00CE5CC4">
            <w:pPr>
              <w:rPr>
                <w:rFonts w:asciiTheme="minorHAnsi" w:hAnsiTheme="minorHAnsi" w:cstheme="minorHAnsi"/>
                <w:b w:val="0"/>
                <w:bCs/>
                <w:color w:val="auto"/>
                <w:sz w:val="22"/>
                <w:szCs w:val="22"/>
              </w:rPr>
            </w:pPr>
            <w:r w:rsidRPr="00E015CD">
              <w:rPr>
                <w:rFonts w:asciiTheme="minorHAnsi" w:hAnsiTheme="minorHAnsi" w:cstheme="minorHAnsi"/>
                <w:b w:val="0"/>
                <w:bCs/>
                <w:color w:val="auto"/>
                <w:sz w:val="22"/>
                <w:szCs w:val="22"/>
              </w:rPr>
              <w:t>Ameren</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425DF103" w14:textId="77777777" w:rsidR="00C50D6B" w:rsidRPr="00E015CD" w:rsidRDefault="00C50D6B" w:rsidP="00CE5CC4">
            <w:pPr>
              <w:rPr>
                <w:rFonts w:asciiTheme="minorHAnsi" w:hAnsiTheme="minorHAnsi" w:cstheme="minorHAnsi"/>
                <w:b w:val="0"/>
                <w:bCs/>
                <w:color w:val="auto"/>
                <w:sz w:val="22"/>
                <w:szCs w:val="22"/>
              </w:rPr>
            </w:pPr>
            <w:r w:rsidRPr="00E015CD">
              <w:rPr>
                <w:rFonts w:asciiTheme="minorHAnsi" w:hAnsiTheme="minorHAnsi" w:cstheme="minorHAnsi"/>
                <w:b w:val="0"/>
                <w:bCs/>
                <w:color w:val="auto"/>
                <w:sz w:val="22"/>
                <w:szCs w:val="22"/>
              </w:rPr>
              <w:t>Nicor Gas</w:t>
            </w:r>
          </w:p>
        </w:tc>
      </w:tr>
      <w:tr w:rsidR="00C50D6B" w:rsidRPr="00E015CD" w14:paraId="5F566519" w14:textId="77777777" w:rsidTr="00C50D6B">
        <w:tc>
          <w:tcPr>
            <w:tcW w:w="2700" w:type="dxa"/>
            <w:shd w:val="clear" w:color="auto" w:fill="auto"/>
          </w:tcPr>
          <w:p w14:paraId="2BC32ABE"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APGARF</w:t>
            </w:r>
          </w:p>
        </w:tc>
        <w:tc>
          <w:tcPr>
            <w:tcW w:w="1530" w:type="dxa"/>
            <w:shd w:val="clear" w:color="auto" w:fill="auto"/>
          </w:tcPr>
          <w:p w14:paraId="794B7863"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NYSEG/RGE</w:t>
            </w:r>
          </w:p>
        </w:tc>
      </w:tr>
      <w:tr w:rsidR="00C50D6B" w:rsidRPr="00E015CD" w14:paraId="57DAE5AF" w14:textId="77777777" w:rsidTr="00C50D6B">
        <w:tc>
          <w:tcPr>
            <w:tcW w:w="2700" w:type="dxa"/>
          </w:tcPr>
          <w:p w14:paraId="10716918"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Atmos</w:t>
            </w:r>
          </w:p>
        </w:tc>
        <w:tc>
          <w:tcPr>
            <w:tcW w:w="1530" w:type="dxa"/>
          </w:tcPr>
          <w:p w14:paraId="69D97E9B"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PSNC</w:t>
            </w:r>
          </w:p>
        </w:tc>
      </w:tr>
      <w:tr w:rsidR="00C50D6B" w:rsidRPr="00E015CD" w14:paraId="191B6D92" w14:textId="77777777" w:rsidTr="00C50D6B">
        <w:tc>
          <w:tcPr>
            <w:tcW w:w="2700" w:type="dxa"/>
          </w:tcPr>
          <w:p w14:paraId="03AA6190" w14:textId="77777777" w:rsidR="00C50D6B" w:rsidRPr="00E015CD" w:rsidRDefault="00C50D6B" w:rsidP="00CE5CC4">
            <w:pPr>
              <w:rPr>
                <w:rFonts w:asciiTheme="minorHAnsi" w:hAnsiTheme="minorHAnsi" w:cstheme="minorHAnsi"/>
                <w:bCs/>
                <w:sz w:val="22"/>
                <w:szCs w:val="22"/>
              </w:rPr>
            </w:pPr>
            <w:proofErr w:type="spellStart"/>
            <w:r w:rsidRPr="00E015CD">
              <w:rPr>
                <w:rFonts w:asciiTheme="minorHAnsi" w:hAnsiTheme="minorHAnsi" w:cstheme="minorHAnsi"/>
                <w:bCs/>
                <w:sz w:val="22"/>
                <w:szCs w:val="22"/>
              </w:rPr>
              <w:t>ConEd</w:t>
            </w:r>
            <w:proofErr w:type="spellEnd"/>
            <w:r w:rsidRPr="00E015CD">
              <w:rPr>
                <w:rFonts w:asciiTheme="minorHAnsi" w:hAnsiTheme="minorHAnsi" w:cstheme="minorHAnsi"/>
                <w:bCs/>
                <w:sz w:val="22"/>
                <w:szCs w:val="22"/>
              </w:rPr>
              <w:t>/ORU</w:t>
            </w:r>
          </w:p>
        </w:tc>
        <w:tc>
          <w:tcPr>
            <w:tcW w:w="1530" w:type="dxa"/>
          </w:tcPr>
          <w:p w14:paraId="3A6D95DF"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 xml:space="preserve">Spire </w:t>
            </w:r>
          </w:p>
        </w:tc>
      </w:tr>
      <w:tr w:rsidR="00C50D6B" w:rsidRPr="00E015CD" w14:paraId="39AACDBE" w14:textId="77777777" w:rsidTr="00C50D6B">
        <w:tc>
          <w:tcPr>
            <w:tcW w:w="2700" w:type="dxa"/>
          </w:tcPr>
          <w:p w14:paraId="4C47408C"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Duke/Piedmont</w:t>
            </w:r>
          </w:p>
        </w:tc>
        <w:tc>
          <w:tcPr>
            <w:tcW w:w="1530" w:type="dxa"/>
          </w:tcPr>
          <w:p w14:paraId="648411C6"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TECO</w:t>
            </w:r>
          </w:p>
        </w:tc>
      </w:tr>
      <w:tr w:rsidR="00C50D6B" w:rsidRPr="00E015CD" w14:paraId="09DC6A73" w14:textId="77777777" w:rsidTr="00C50D6B">
        <w:tc>
          <w:tcPr>
            <w:tcW w:w="2700" w:type="dxa"/>
          </w:tcPr>
          <w:p w14:paraId="68A3D2AE"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LA RDC</w:t>
            </w:r>
          </w:p>
        </w:tc>
        <w:tc>
          <w:tcPr>
            <w:tcW w:w="1530" w:type="dxa"/>
          </w:tcPr>
          <w:p w14:paraId="6FD64330"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WGL</w:t>
            </w:r>
          </w:p>
        </w:tc>
      </w:tr>
      <w:tr w:rsidR="00C50D6B" w:rsidRPr="00E015CD" w14:paraId="7045C516" w14:textId="77777777" w:rsidTr="00C50D6B">
        <w:tc>
          <w:tcPr>
            <w:tcW w:w="2700" w:type="dxa"/>
          </w:tcPr>
          <w:p w14:paraId="67EC615E" w14:textId="77777777" w:rsidR="00C50D6B" w:rsidRPr="00E015CD" w:rsidRDefault="00C50D6B" w:rsidP="00CE5CC4">
            <w:pPr>
              <w:rPr>
                <w:rFonts w:asciiTheme="minorHAnsi" w:hAnsiTheme="minorHAnsi" w:cstheme="minorHAnsi"/>
                <w:bCs/>
                <w:sz w:val="22"/>
                <w:szCs w:val="22"/>
              </w:rPr>
            </w:pPr>
            <w:r w:rsidRPr="00E015CD">
              <w:rPr>
                <w:rFonts w:asciiTheme="minorHAnsi" w:hAnsiTheme="minorHAnsi" w:cstheme="minorHAnsi"/>
                <w:bCs/>
                <w:sz w:val="22"/>
                <w:szCs w:val="22"/>
              </w:rPr>
              <w:t>National Grid</w:t>
            </w:r>
          </w:p>
        </w:tc>
        <w:tc>
          <w:tcPr>
            <w:tcW w:w="1530" w:type="dxa"/>
          </w:tcPr>
          <w:p w14:paraId="726037B3" w14:textId="77777777" w:rsidR="00C50D6B" w:rsidRPr="00E015CD" w:rsidRDefault="00C50D6B" w:rsidP="00CE5CC4">
            <w:pPr>
              <w:rPr>
                <w:rFonts w:asciiTheme="minorHAnsi" w:hAnsiTheme="minorHAnsi" w:cstheme="minorHAnsi"/>
                <w:bCs/>
                <w:sz w:val="22"/>
                <w:szCs w:val="22"/>
              </w:rPr>
            </w:pPr>
          </w:p>
        </w:tc>
      </w:tr>
    </w:tbl>
    <w:p w14:paraId="2589C8B8" w14:textId="77777777" w:rsidR="00C50D6B" w:rsidRDefault="00C50D6B" w:rsidP="00C50D6B">
      <w:pPr>
        <w:pStyle w:val="BodyText"/>
        <w:ind w:left="3600"/>
        <w:rPr>
          <w:b/>
          <w:bCs/>
          <w:color w:val="00559F" w:themeColor="accent1"/>
          <w:sz w:val="22"/>
          <w:szCs w:val="22"/>
        </w:rPr>
      </w:pPr>
    </w:p>
    <w:p w14:paraId="7BAF56ED" w14:textId="16BE81E4" w:rsidR="00C50D6B" w:rsidRDefault="00C50D6B" w:rsidP="00AE1F25">
      <w:pPr>
        <w:pStyle w:val="BodyText"/>
        <w:spacing w:before="0" w:after="0"/>
        <w:ind w:left="3600"/>
        <w:rPr>
          <w:b/>
          <w:bCs/>
          <w:color w:val="00559F" w:themeColor="accent1"/>
          <w:sz w:val="22"/>
          <w:szCs w:val="22"/>
        </w:rPr>
      </w:pPr>
      <w:r w:rsidRPr="00C50D6B">
        <w:rPr>
          <w:b/>
          <w:bCs/>
          <w:color w:val="00559F" w:themeColor="accent1"/>
          <w:sz w:val="22"/>
          <w:szCs w:val="22"/>
        </w:rPr>
        <w:t>Project Manager</w:t>
      </w:r>
      <w:r>
        <w:rPr>
          <w:b/>
          <w:bCs/>
          <w:color w:val="00559F" w:themeColor="accent1"/>
          <w:sz w:val="22"/>
          <w:szCs w:val="22"/>
        </w:rPr>
        <w:t>:</w:t>
      </w:r>
    </w:p>
    <w:p w14:paraId="5EAF3D8B" w14:textId="1D0CDA07" w:rsidR="00C50D6B" w:rsidRPr="00C50D6B" w:rsidRDefault="00C50D6B" w:rsidP="00AE1F25">
      <w:pPr>
        <w:pStyle w:val="BodyText"/>
        <w:spacing w:before="0" w:after="0"/>
        <w:ind w:left="3600"/>
        <w:rPr>
          <w:sz w:val="22"/>
          <w:szCs w:val="22"/>
        </w:rPr>
      </w:pPr>
      <w:r w:rsidRPr="00C50D6B">
        <w:rPr>
          <w:sz w:val="22"/>
          <w:szCs w:val="22"/>
        </w:rPr>
        <w:t>Ray Deatherage</w:t>
      </w:r>
    </w:p>
    <w:p w14:paraId="30284052" w14:textId="67639C2E" w:rsidR="00C50D6B" w:rsidRDefault="00C50D6B" w:rsidP="00AE1F25">
      <w:pPr>
        <w:pStyle w:val="BodyText"/>
        <w:spacing w:before="0" w:after="0"/>
        <w:ind w:left="3600"/>
        <w:rPr>
          <w:sz w:val="22"/>
          <w:szCs w:val="22"/>
        </w:rPr>
      </w:pPr>
      <w:hyperlink r:id="rId7" w:history="1">
        <w:r w:rsidRPr="00946918">
          <w:rPr>
            <w:rStyle w:val="Hyperlink"/>
            <w:sz w:val="22"/>
            <w:szCs w:val="22"/>
          </w:rPr>
          <w:t>rdeatherage@gti.energy</w:t>
        </w:r>
      </w:hyperlink>
    </w:p>
    <w:p w14:paraId="3BD64155" w14:textId="77777777" w:rsidR="00C50D6B" w:rsidRPr="00C50D6B" w:rsidRDefault="00C50D6B" w:rsidP="00AE1F25">
      <w:pPr>
        <w:pStyle w:val="BodyText"/>
        <w:spacing w:before="0" w:after="0"/>
        <w:ind w:left="3600"/>
        <w:rPr>
          <w:sz w:val="22"/>
          <w:szCs w:val="22"/>
        </w:rPr>
      </w:pPr>
    </w:p>
    <w:p w14:paraId="3B405732" w14:textId="5B8C5260" w:rsidR="00C50D6B" w:rsidRDefault="00C50D6B" w:rsidP="00AE1F25">
      <w:pPr>
        <w:pStyle w:val="BodyText"/>
        <w:spacing w:before="0" w:after="0"/>
        <w:ind w:left="3600"/>
        <w:rPr>
          <w:b/>
          <w:bCs/>
          <w:color w:val="00559F" w:themeColor="accent1"/>
          <w:sz w:val="22"/>
          <w:szCs w:val="22"/>
        </w:rPr>
      </w:pPr>
      <w:r>
        <w:rPr>
          <w:b/>
          <w:bCs/>
          <w:color w:val="00559F" w:themeColor="accent1"/>
          <w:sz w:val="22"/>
          <w:szCs w:val="22"/>
        </w:rPr>
        <w:t>Technical Contact:</w:t>
      </w:r>
    </w:p>
    <w:p w14:paraId="56688D1D" w14:textId="77777777" w:rsidR="00C50D6B" w:rsidRPr="00C50D6B" w:rsidRDefault="00C50D6B" w:rsidP="00AE1F25">
      <w:pPr>
        <w:pStyle w:val="BodyText"/>
        <w:spacing w:before="0" w:after="0"/>
        <w:ind w:left="3600"/>
        <w:rPr>
          <w:sz w:val="22"/>
          <w:szCs w:val="22"/>
        </w:rPr>
      </w:pPr>
      <w:r w:rsidRPr="00C50D6B">
        <w:rPr>
          <w:sz w:val="22"/>
          <w:szCs w:val="22"/>
        </w:rPr>
        <w:t>Ray Deatherage</w:t>
      </w:r>
    </w:p>
    <w:p w14:paraId="03FA842E" w14:textId="75497FDF" w:rsidR="00C50D6B" w:rsidRDefault="00C50D6B" w:rsidP="00AE1F25">
      <w:pPr>
        <w:pStyle w:val="BodyText"/>
        <w:spacing w:before="0" w:after="0"/>
        <w:ind w:left="3600"/>
        <w:rPr>
          <w:sz w:val="22"/>
          <w:szCs w:val="22"/>
        </w:rPr>
      </w:pPr>
      <w:hyperlink r:id="rId8" w:history="1">
        <w:r w:rsidRPr="00946918">
          <w:rPr>
            <w:rStyle w:val="Hyperlink"/>
            <w:sz w:val="22"/>
            <w:szCs w:val="22"/>
          </w:rPr>
          <w:t>rdeatherage@gti.energy</w:t>
        </w:r>
      </w:hyperlink>
    </w:p>
    <w:p w14:paraId="6863A50E" w14:textId="77777777" w:rsidR="00C50D6B" w:rsidRPr="00C50D6B" w:rsidRDefault="00C50D6B" w:rsidP="00AE1F25">
      <w:pPr>
        <w:pStyle w:val="BodyText"/>
        <w:spacing w:before="0" w:after="0"/>
        <w:ind w:left="3600"/>
        <w:rPr>
          <w:sz w:val="22"/>
          <w:szCs w:val="22"/>
        </w:rPr>
      </w:pPr>
    </w:p>
    <w:p w14:paraId="22A95EE6" w14:textId="77777777" w:rsidR="00C50D6B" w:rsidRDefault="00C50D6B" w:rsidP="00AE1F25">
      <w:pPr>
        <w:pStyle w:val="BodyText"/>
        <w:spacing w:before="0" w:after="0"/>
        <w:ind w:left="3600"/>
        <w:rPr>
          <w:rFonts w:ascii="Segoe UI" w:hAnsi="Segoe UI" w:cs="Segoe UI"/>
          <w:sz w:val="22"/>
          <w:szCs w:val="22"/>
        </w:rPr>
      </w:pPr>
      <w:r>
        <w:rPr>
          <w:b/>
          <w:bCs/>
          <w:color w:val="00559F" w:themeColor="accent1"/>
          <w:sz w:val="22"/>
          <w:szCs w:val="22"/>
        </w:rPr>
        <w:t>Team Members:</w:t>
      </w:r>
    </w:p>
    <w:p w14:paraId="1279FEBB" w14:textId="77777777" w:rsidR="00C50D6B" w:rsidRDefault="00C50D6B" w:rsidP="00AE1F25">
      <w:pPr>
        <w:pStyle w:val="BodyText"/>
        <w:spacing w:before="0" w:after="0"/>
        <w:ind w:left="3600"/>
        <w:rPr>
          <w:rFonts w:ascii="Segoe UI" w:hAnsi="Segoe UI" w:cs="Segoe UI"/>
          <w:sz w:val="22"/>
          <w:szCs w:val="22"/>
        </w:rPr>
      </w:pPr>
      <w:r>
        <w:rPr>
          <w:rFonts w:ascii="Segoe UI" w:hAnsi="Segoe UI" w:cs="Segoe UI"/>
          <w:sz w:val="22"/>
          <w:szCs w:val="22"/>
        </w:rPr>
        <w:t>Ray Deatherage</w:t>
      </w:r>
    </w:p>
    <w:p w14:paraId="3E5E4F9E" w14:textId="5773E37B" w:rsidR="00CF45C1" w:rsidRPr="00CF45C1" w:rsidRDefault="00C50D6B" w:rsidP="00AE1F25">
      <w:pPr>
        <w:pStyle w:val="BodyText"/>
        <w:spacing w:before="0" w:after="0"/>
        <w:ind w:left="3600"/>
        <w:rPr>
          <w:rFonts w:ascii="Segoe UI" w:hAnsi="Segoe UI" w:cs="Segoe UI"/>
        </w:rPr>
      </w:pPr>
      <w:r>
        <w:rPr>
          <w:rFonts w:ascii="Segoe UI" w:hAnsi="Segoe UI" w:cs="Segoe UI"/>
          <w:sz w:val="22"/>
          <w:szCs w:val="22"/>
        </w:rPr>
        <w:t>Jayant Mathur</w:t>
      </w:r>
      <w:r w:rsidRPr="00C50D6B">
        <w:rPr>
          <w:rFonts w:ascii="Segoe UI" w:hAnsi="Segoe UI" w:cs="Segoe UI"/>
          <w:sz w:val="22"/>
          <w:szCs w:val="22"/>
        </w:rPr>
        <w:t xml:space="preserve"> </w:t>
      </w:r>
      <w:r w:rsidR="00CF45C1" w:rsidRPr="00CF45C1">
        <w:rPr>
          <w:rFonts w:ascii="Segoe UI" w:hAnsi="Segoe UI" w:cs="Segoe UI"/>
        </w:rPr>
        <w:br w:type="page"/>
      </w:r>
    </w:p>
    <w:p w14:paraId="477277DF" w14:textId="77777777" w:rsidR="00625FF4" w:rsidRPr="00DD68E0" w:rsidRDefault="00625FF4" w:rsidP="00625FF4">
      <w:pPr>
        <w:pStyle w:val="Heading1"/>
      </w:pPr>
      <w:bookmarkStart w:id="0" w:name="_Toc98732425"/>
      <w:bookmarkStart w:id="1" w:name="_Toc98732633"/>
      <w:bookmarkStart w:id="2" w:name="_Toc98732677"/>
      <w:bookmarkStart w:id="3" w:name="_Toc98732931"/>
      <w:bookmarkStart w:id="4" w:name="_Toc98733497"/>
      <w:bookmarkStart w:id="5" w:name="_Toc98733655"/>
      <w:bookmarkStart w:id="6" w:name="_Toc98733759"/>
      <w:bookmarkStart w:id="7" w:name="_Toc98733870"/>
      <w:bookmarkStart w:id="8" w:name="_Toc98734005"/>
      <w:bookmarkStart w:id="9" w:name="_Toc98734057"/>
      <w:bookmarkStart w:id="10" w:name="_Toc98734087"/>
      <w:bookmarkStart w:id="11" w:name="_Toc155688158"/>
      <w:bookmarkStart w:id="12" w:name="heading-1"/>
      <w:r w:rsidRPr="00DD68E0">
        <w:lastRenderedPageBreak/>
        <w:t>Legal Notice</w:t>
      </w:r>
      <w:bookmarkEnd w:id="0"/>
      <w:bookmarkEnd w:id="1"/>
      <w:bookmarkEnd w:id="2"/>
      <w:bookmarkEnd w:id="3"/>
      <w:bookmarkEnd w:id="4"/>
      <w:bookmarkEnd w:id="5"/>
      <w:bookmarkEnd w:id="6"/>
      <w:bookmarkEnd w:id="7"/>
      <w:bookmarkEnd w:id="8"/>
      <w:bookmarkEnd w:id="9"/>
      <w:bookmarkEnd w:id="10"/>
      <w:bookmarkEnd w:id="11"/>
    </w:p>
    <w:p w14:paraId="0D6D75BD" w14:textId="77777777" w:rsidR="00625FF4" w:rsidRPr="00DD68E0" w:rsidRDefault="00625FF4" w:rsidP="00625FF4">
      <w:pPr>
        <w:pStyle w:val="BodyTextItalic"/>
      </w:pPr>
      <w:r w:rsidRPr="00DD68E0">
        <w:t xml:space="preserve">This information was prepared by </w:t>
      </w:r>
      <w:r>
        <w:t>GTI Energy</w:t>
      </w:r>
      <w:r w:rsidRPr="00DD68E0">
        <w:t xml:space="preserve"> for </w:t>
      </w:r>
      <w:r>
        <w:t>Operations Technology Development (OTD)</w:t>
      </w:r>
      <w:r w:rsidRPr="006F0299">
        <w:t>.</w:t>
      </w:r>
    </w:p>
    <w:p w14:paraId="3B4A9154" w14:textId="77777777" w:rsidR="00625FF4" w:rsidRPr="00DD68E0" w:rsidRDefault="00625FF4" w:rsidP="00625FF4">
      <w:pPr>
        <w:pStyle w:val="BodyTextItalic"/>
      </w:pPr>
      <w:r w:rsidRPr="00DD68E0">
        <w:t>Neither GTI</w:t>
      </w:r>
      <w:r>
        <w:t xml:space="preserve"> Energy</w:t>
      </w:r>
      <w:r w:rsidRPr="00DD68E0">
        <w:t>, the members of GTI</w:t>
      </w:r>
      <w:r>
        <w:t xml:space="preserve"> Energy</w:t>
      </w:r>
      <w:r w:rsidRPr="00DD68E0">
        <w:t>, the Sponsor(s), nor any person acting on behalf of any of them:</w:t>
      </w:r>
    </w:p>
    <w:p w14:paraId="36B609CD" w14:textId="77777777" w:rsidR="00625FF4" w:rsidRPr="00DD68E0" w:rsidRDefault="00625FF4" w:rsidP="00625FF4">
      <w:pPr>
        <w:pStyle w:val="BodyTextItalic"/>
      </w:pPr>
      <w:r w:rsidRPr="00DD68E0">
        <w:t>a. Makes any warranty or representation, express or implied with respect to the accuracy, completeness, or usefulness of the information contained in this report, or that the use of any information, apparatus, method, or process disclosed in this report may not infringe privately-owned rights.  In</w:t>
      </w:r>
      <w:r>
        <w:t xml:space="preserve"> </w:t>
      </w:r>
      <w:r w:rsidRPr="00DD68E0">
        <w:t>as</w:t>
      </w:r>
      <w:r>
        <w:t xml:space="preserve"> </w:t>
      </w:r>
      <w:r w:rsidRPr="00DD68E0">
        <w:t>much as this project is experimental in nature, the technical information, results, or conclusions cannot be predicted.  Conclusions and analysis of results by GTI</w:t>
      </w:r>
      <w:r>
        <w:t xml:space="preserve"> Energy</w:t>
      </w:r>
      <w:r w:rsidRPr="00DD68E0">
        <w:t xml:space="preserve"> represent GTI</w:t>
      </w:r>
      <w:r>
        <w:t xml:space="preserve"> Energy</w:t>
      </w:r>
      <w:r w:rsidRPr="00DD68E0">
        <w:t>'s opinion based on inferences from measurements and empirical relationships, which inferences and assumptions are not infallible, and with respect to which competent specialists may differ.</w:t>
      </w:r>
    </w:p>
    <w:p w14:paraId="00A2BF7D" w14:textId="77777777" w:rsidR="00625FF4" w:rsidRPr="00DD68E0" w:rsidRDefault="00625FF4" w:rsidP="00625FF4">
      <w:pPr>
        <w:pStyle w:val="BodyTextItalic"/>
      </w:pPr>
      <w:r w:rsidRPr="00DD68E0">
        <w:t xml:space="preserve">b. Assumes any liability with respect to the use of, or for </w:t>
      </w:r>
      <w:proofErr w:type="gramStart"/>
      <w:r w:rsidRPr="00DD68E0">
        <w:t>any and all</w:t>
      </w:r>
      <w:proofErr w:type="gramEnd"/>
      <w:r w:rsidRPr="00DD68E0">
        <w:t xml:space="preserve"> damages resulting from the use of, any information, apparatus, method, or process disclosed in this report; any other use of, or reliance on, this report by any third party is at the third party's sole risk.</w:t>
      </w:r>
    </w:p>
    <w:p w14:paraId="7E98D2DB" w14:textId="77777777" w:rsidR="00625FF4" w:rsidRPr="00DD68E0" w:rsidRDefault="00625FF4" w:rsidP="00625FF4">
      <w:pPr>
        <w:pStyle w:val="BodyTextItalic"/>
      </w:pPr>
      <w:r w:rsidRPr="00DD68E0">
        <w:t>c. The results within this report relate only to the items tested.</w:t>
      </w:r>
    </w:p>
    <w:p w14:paraId="2172AD63" w14:textId="66824507" w:rsidR="00625FF4" w:rsidRDefault="00625FF4">
      <w:pPr>
        <w:rPr>
          <w:rFonts w:ascii="Segoe UI" w:eastAsiaTheme="majorEastAsia" w:hAnsi="Segoe UI" w:cs="Segoe UI"/>
          <w:b/>
          <w:bCs/>
          <w:szCs w:val="28"/>
        </w:rPr>
      </w:pPr>
      <w:r>
        <w:rPr>
          <w:rFonts w:cs="Segoe UI"/>
        </w:rPr>
        <w:br w:type="page"/>
      </w:r>
    </w:p>
    <w:p w14:paraId="56DDA30E" w14:textId="46F433C3" w:rsidR="009A0386" w:rsidRPr="00CF45C1" w:rsidRDefault="00000000" w:rsidP="00343053">
      <w:pPr>
        <w:pStyle w:val="Heading1"/>
        <w:rPr>
          <w:rFonts w:cs="Segoe UI"/>
        </w:rPr>
      </w:pPr>
      <w:r w:rsidRPr="00CF45C1">
        <w:rPr>
          <w:rFonts w:cs="Segoe UI"/>
        </w:rPr>
        <w:lastRenderedPageBreak/>
        <w:t xml:space="preserve">Heading 1 </w:t>
      </w:r>
      <w:bookmarkEnd w:id="12"/>
    </w:p>
    <w:p w14:paraId="0FC53F82" w14:textId="719C9848" w:rsidR="009A0386" w:rsidRPr="00C50D6B" w:rsidRDefault="00000000" w:rsidP="00C50D6B">
      <w:pPr>
        <w:pStyle w:val="Heading2"/>
      </w:pPr>
      <w:bookmarkStart w:id="13" w:name="heading-2"/>
      <w:r w:rsidRPr="00C50D6B">
        <w:t xml:space="preserve">Heading 2 </w:t>
      </w:r>
      <w:bookmarkEnd w:id="13"/>
    </w:p>
    <w:p w14:paraId="1D221587" w14:textId="7B661169" w:rsidR="009A0386" w:rsidRPr="00CF45C1" w:rsidRDefault="00000000" w:rsidP="00D80798">
      <w:pPr>
        <w:pStyle w:val="Heading3"/>
        <w:rPr>
          <w:rFonts w:ascii="Segoe UI" w:hAnsi="Segoe UI" w:cs="Segoe UI"/>
        </w:rPr>
      </w:pPr>
      <w:bookmarkStart w:id="14" w:name="heading-3"/>
      <w:r w:rsidRPr="00CF45C1">
        <w:rPr>
          <w:rFonts w:ascii="Segoe UI" w:hAnsi="Segoe UI" w:cs="Segoe UI"/>
        </w:rPr>
        <w:t xml:space="preserve">Heading 3 </w:t>
      </w:r>
      <w:bookmarkEnd w:id="14"/>
    </w:p>
    <w:p w14:paraId="5A2F4AB3" w14:textId="15B6D0D9" w:rsidR="009A0386" w:rsidRPr="00CF45C1" w:rsidRDefault="00000000" w:rsidP="00D80798">
      <w:pPr>
        <w:pStyle w:val="Heading4"/>
        <w:rPr>
          <w:rFonts w:ascii="Segoe UI" w:hAnsi="Segoe UI" w:cs="Segoe UI"/>
        </w:rPr>
      </w:pPr>
      <w:bookmarkStart w:id="15" w:name="heading-4"/>
      <w:r w:rsidRPr="00CF45C1">
        <w:rPr>
          <w:rFonts w:ascii="Segoe UI" w:hAnsi="Segoe UI" w:cs="Segoe UI"/>
        </w:rPr>
        <w:t xml:space="preserve">Heading 4 </w:t>
      </w:r>
      <w:bookmarkEnd w:id="15"/>
    </w:p>
    <w:p w14:paraId="6351A03F" w14:textId="2176D74C" w:rsidR="009A0386" w:rsidRPr="00CF45C1" w:rsidRDefault="00000000" w:rsidP="00D80798">
      <w:pPr>
        <w:pStyle w:val="FirstParagraph"/>
        <w:rPr>
          <w:rFonts w:ascii="Segoe UI" w:hAnsi="Segoe UI" w:cs="Segoe UI"/>
        </w:rPr>
      </w:pPr>
      <w:r w:rsidRPr="00CF45C1">
        <w:rPr>
          <w:rFonts w:ascii="Segoe UI" w:hAnsi="Segoe UI" w:cs="Segoe UI"/>
        </w:rPr>
        <w:t xml:space="preserve">First Paragraph. </w:t>
      </w:r>
    </w:p>
    <w:p w14:paraId="4D7D8E51" w14:textId="672E3681" w:rsidR="009A0386" w:rsidRPr="00CF45C1" w:rsidRDefault="00000000" w:rsidP="00D80798">
      <w:pPr>
        <w:pStyle w:val="BodyText"/>
        <w:rPr>
          <w:rFonts w:ascii="Segoe UI" w:hAnsi="Segoe UI" w:cs="Segoe UI"/>
        </w:rPr>
      </w:pPr>
      <w:r w:rsidRPr="00CF45C1">
        <w:rPr>
          <w:rFonts w:ascii="Segoe UI" w:hAnsi="Segoe UI" w:cs="Segoe UI"/>
        </w:rPr>
        <w:t xml:space="preserve">Body Text. Body Text Char.    </w:t>
      </w:r>
      <w:r w:rsidRPr="00CF45C1">
        <w:rPr>
          <w:rStyle w:val="VerbatimChar"/>
          <w:rFonts w:ascii="Segoe UI" w:hAnsi="Segoe UI" w:cs="Segoe UI"/>
          <w:sz w:val="18"/>
        </w:rPr>
        <w:t xml:space="preserve"> </w:t>
      </w:r>
      <w:r w:rsidRPr="00CF45C1">
        <w:rPr>
          <w:rStyle w:val="VerbatimChar"/>
          <w:rFonts w:ascii="Segoe UI" w:hAnsi="Segoe UI" w:cs="Segoe UI"/>
        </w:rPr>
        <w:t xml:space="preserve">Verbatim </w:t>
      </w:r>
      <w:proofErr w:type="gramStart"/>
      <w:r w:rsidRPr="00CF45C1">
        <w:rPr>
          <w:rStyle w:val="VerbatimChar"/>
          <w:rFonts w:ascii="Segoe UI" w:hAnsi="Segoe UI" w:cs="Segoe UI"/>
        </w:rPr>
        <w:t>Char</w:t>
      </w:r>
      <w:r w:rsidRPr="00CF45C1">
        <w:rPr>
          <w:rStyle w:val="VerbatimChar"/>
          <w:rFonts w:ascii="Segoe UI" w:hAnsi="Segoe UI" w:cs="Segoe UI"/>
          <w:sz w:val="18"/>
        </w:rPr>
        <w:t xml:space="preserve"> </w:t>
      </w:r>
      <w:r w:rsidRPr="00CF45C1">
        <w:rPr>
          <w:rFonts w:ascii="Segoe UI" w:hAnsi="Segoe UI" w:cs="Segoe UI"/>
        </w:rPr>
        <w:t xml:space="preserve"> .</w:t>
      </w:r>
      <w:proofErr w:type="gramEnd"/>
      <w:r w:rsidRPr="00CF45C1">
        <w:rPr>
          <w:rFonts w:ascii="Segoe UI" w:hAnsi="Segoe UI" w:cs="Segoe UI"/>
        </w:rPr>
        <w:t xml:space="preserve">    </w:t>
      </w:r>
      <w:hyperlink r:id="rId9">
        <w:r w:rsidR="009A0386" w:rsidRPr="00CF45C1">
          <w:rPr>
            <w:rStyle w:val="Hyperlink"/>
            <w:rFonts w:ascii="Segoe UI" w:hAnsi="Segoe UI" w:cs="Segoe UI"/>
          </w:rPr>
          <w:t xml:space="preserve"> Hyperlink </w:t>
        </w:r>
      </w:hyperlink>
      <w:r w:rsidRPr="00CF45C1">
        <w:rPr>
          <w:rFonts w:ascii="Segoe UI" w:hAnsi="Segoe UI" w:cs="Segoe UI"/>
        </w:rPr>
        <w:t xml:space="preserve"> .     Footnote. </w:t>
      </w:r>
      <w:r w:rsidRPr="00CF45C1">
        <w:rPr>
          <w:rStyle w:val="FootnoteReference"/>
          <w:rFonts w:ascii="Segoe UI" w:hAnsi="Segoe UI" w:cs="Segoe UI"/>
        </w:rPr>
        <w:footnoteReference w:id="1"/>
      </w:r>
    </w:p>
    <w:p w14:paraId="64C995CF" w14:textId="77777777" w:rsidR="009A0386" w:rsidRPr="00CF45C1" w:rsidRDefault="00000000" w:rsidP="00D20434">
      <w:pPr>
        <w:pStyle w:val="BlockText"/>
        <w:rPr>
          <w:rFonts w:ascii="Segoe UI" w:hAnsi="Segoe UI" w:cs="Segoe UI"/>
        </w:rPr>
      </w:pPr>
      <w:r w:rsidRPr="00CF45C1">
        <w:rPr>
          <w:rFonts w:ascii="Segoe UI" w:hAnsi="Segoe UI" w:cs="Segoe UI"/>
        </w:rPr>
        <w:t xml:space="preserve"> Block Text. </w:t>
      </w:r>
    </w:p>
    <w:p w14:paraId="248524FB" w14:textId="77777777" w:rsidR="009A0386" w:rsidRPr="00CF45C1" w:rsidRDefault="00000000" w:rsidP="00D20434">
      <w:pPr>
        <w:pStyle w:val="TableCaption"/>
        <w:rPr>
          <w:rFonts w:ascii="Segoe UI" w:hAnsi="Segoe UI" w:cs="Segoe UI"/>
        </w:rPr>
      </w:pPr>
      <w:r w:rsidRPr="00CF45C1">
        <w:rPr>
          <w:rFonts w:ascii="Segoe UI" w:hAnsi="Segoe UI" w:cs="Segoe UI"/>
        </w:rPr>
        <w:t xml:space="preserve"> Table caption. </w:t>
      </w:r>
    </w:p>
    <w:tbl>
      <w:tblPr>
        <w:tblStyle w:val="Table"/>
        <w:tblW w:w="0" w:type="pct"/>
        <w:tblLook w:val="07E0" w:firstRow="1" w:lastRow="1" w:firstColumn="1" w:lastColumn="1" w:noHBand="1" w:noVBand="1"/>
      </w:tblPr>
      <w:tblGrid>
        <w:gridCol w:w="748"/>
        <w:gridCol w:w="748"/>
      </w:tblGrid>
      <w:tr w:rsidR="009A0386" w:rsidRPr="00CF45C1" w14:paraId="4F027FC2" w14:textId="77777777" w:rsidTr="009A0386">
        <w:trPr>
          <w:cnfStyle w:val="100000000000" w:firstRow="1" w:lastRow="0" w:firstColumn="0" w:lastColumn="0" w:oddVBand="0" w:evenVBand="0" w:oddHBand="0" w:evenHBand="0" w:firstRowFirstColumn="0" w:firstRowLastColumn="0" w:lastRowFirstColumn="0" w:lastRowLastColumn="0"/>
        </w:trPr>
        <w:tc>
          <w:tcPr>
            <w:tcW w:w="0" w:type="auto"/>
          </w:tcPr>
          <w:p w14:paraId="22E8718D" w14:textId="77777777" w:rsidR="009A0386" w:rsidRPr="00CF45C1" w:rsidRDefault="00000000" w:rsidP="00D80798">
            <w:pPr>
              <w:pStyle w:val="Compact"/>
              <w:rPr>
                <w:rFonts w:ascii="Segoe UI" w:hAnsi="Segoe UI" w:cs="Segoe UI"/>
              </w:rPr>
            </w:pPr>
            <w:r w:rsidRPr="00CF45C1">
              <w:rPr>
                <w:rFonts w:ascii="Segoe UI" w:hAnsi="Segoe UI" w:cs="Segoe UI"/>
              </w:rPr>
              <w:t xml:space="preserve"> Table </w:t>
            </w:r>
          </w:p>
        </w:tc>
        <w:tc>
          <w:tcPr>
            <w:tcW w:w="0" w:type="auto"/>
          </w:tcPr>
          <w:p w14:paraId="4A58E2D2" w14:textId="77777777" w:rsidR="009A0386" w:rsidRPr="00CF45C1" w:rsidRDefault="00000000" w:rsidP="00D80798">
            <w:pPr>
              <w:pStyle w:val="Compact"/>
              <w:rPr>
                <w:rFonts w:ascii="Segoe UI" w:hAnsi="Segoe UI" w:cs="Segoe UI"/>
              </w:rPr>
            </w:pPr>
            <w:r w:rsidRPr="00CF45C1">
              <w:rPr>
                <w:rFonts w:ascii="Segoe UI" w:hAnsi="Segoe UI" w:cs="Segoe UI"/>
              </w:rPr>
              <w:t xml:space="preserve"> Table </w:t>
            </w:r>
          </w:p>
        </w:tc>
      </w:tr>
      <w:tr w:rsidR="009A0386" w:rsidRPr="00CF45C1" w14:paraId="5100355E" w14:textId="77777777">
        <w:tc>
          <w:tcPr>
            <w:tcW w:w="0" w:type="auto"/>
          </w:tcPr>
          <w:p w14:paraId="2DEC1DC7" w14:textId="77777777" w:rsidR="009A0386" w:rsidRPr="00CF45C1" w:rsidRDefault="00000000" w:rsidP="00D80798">
            <w:pPr>
              <w:pStyle w:val="Compact"/>
              <w:rPr>
                <w:rFonts w:ascii="Segoe UI" w:hAnsi="Segoe UI" w:cs="Segoe UI"/>
              </w:rPr>
            </w:pPr>
            <w:r w:rsidRPr="00CF45C1">
              <w:rPr>
                <w:rFonts w:ascii="Segoe UI" w:hAnsi="Segoe UI" w:cs="Segoe UI"/>
              </w:rPr>
              <w:t xml:space="preserve"> 1 </w:t>
            </w:r>
          </w:p>
        </w:tc>
        <w:tc>
          <w:tcPr>
            <w:tcW w:w="0" w:type="auto"/>
          </w:tcPr>
          <w:p w14:paraId="563F2F23" w14:textId="77777777" w:rsidR="009A0386" w:rsidRPr="00CF45C1" w:rsidRDefault="00000000" w:rsidP="00D80798">
            <w:pPr>
              <w:pStyle w:val="Compact"/>
              <w:rPr>
                <w:rFonts w:ascii="Segoe UI" w:hAnsi="Segoe UI" w:cs="Segoe UI"/>
              </w:rPr>
            </w:pPr>
            <w:r w:rsidRPr="00CF45C1">
              <w:rPr>
                <w:rFonts w:ascii="Segoe UI" w:hAnsi="Segoe UI" w:cs="Segoe UI"/>
              </w:rPr>
              <w:t xml:space="preserve"> 2 </w:t>
            </w:r>
          </w:p>
        </w:tc>
      </w:tr>
    </w:tbl>
    <w:p w14:paraId="100C4752" w14:textId="77777777" w:rsidR="009A0386" w:rsidRPr="00CF45C1" w:rsidRDefault="00000000" w:rsidP="00713DFB">
      <w:pPr>
        <w:pStyle w:val="ImageCaption"/>
        <w:rPr>
          <w:rFonts w:ascii="Segoe UI" w:hAnsi="Segoe UI" w:cs="Segoe UI"/>
        </w:rPr>
      </w:pPr>
      <w:r w:rsidRPr="00CF45C1">
        <w:rPr>
          <w:rFonts w:ascii="Segoe UI" w:hAnsi="Segoe UI" w:cs="Segoe UI"/>
        </w:rPr>
        <w:t xml:space="preserve"> Image Caption </w:t>
      </w:r>
    </w:p>
    <w:p w14:paraId="4218C50B" w14:textId="77777777" w:rsidR="009A0386" w:rsidRPr="00CF45C1" w:rsidRDefault="00000000" w:rsidP="00713DFB">
      <w:pPr>
        <w:pStyle w:val="DefinitionTerm"/>
        <w:rPr>
          <w:rFonts w:ascii="Segoe UI" w:hAnsi="Segoe UI" w:cs="Segoe UI"/>
        </w:rPr>
      </w:pPr>
      <w:r w:rsidRPr="00CF45C1">
        <w:rPr>
          <w:rFonts w:ascii="Segoe UI" w:hAnsi="Segoe UI" w:cs="Segoe UI"/>
        </w:rPr>
        <w:t xml:space="preserve"> </w:t>
      </w:r>
      <w:proofErr w:type="spellStart"/>
      <w:r w:rsidRPr="00CF45C1">
        <w:rPr>
          <w:rFonts w:ascii="Segoe UI" w:hAnsi="Segoe UI" w:cs="Segoe UI"/>
        </w:rPr>
        <w:t>DefinitionTerm</w:t>
      </w:r>
      <w:proofErr w:type="spellEnd"/>
      <w:r w:rsidRPr="00CF45C1">
        <w:rPr>
          <w:rFonts w:ascii="Segoe UI" w:hAnsi="Segoe UI" w:cs="Segoe UI"/>
        </w:rPr>
        <w:t xml:space="preserve"> </w:t>
      </w:r>
    </w:p>
    <w:p w14:paraId="4B4C0FF0" w14:textId="12975A69" w:rsidR="0001623A" w:rsidRPr="00CF45C1" w:rsidRDefault="00000000" w:rsidP="00713DFB">
      <w:pPr>
        <w:pStyle w:val="Definition"/>
        <w:rPr>
          <w:rFonts w:ascii="Segoe UI" w:hAnsi="Segoe UI" w:cs="Segoe UI"/>
        </w:rPr>
      </w:pPr>
      <w:r w:rsidRPr="00CF45C1">
        <w:rPr>
          <w:rFonts w:ascii="Segoe UI" w:hAnsi="Segoe UI" w:cs="Segoe UI"/>
        </w:rPr>
        <w:t xml:space="preserve"> Definition </w:t>
      </w:r>
    </w:p>
    <w:p w14:paraId="2F58CC36" w14:textId="4AE93BE8" w:rsidR="009A0386" w:rsidRPr="00CF45C1" w:rsidRDefault="009A0386" w:rsidP="00713DFB">
      <w:pPr>
        <w:pStyle w:val="Definition"/>
        <w:rPr>
          <w:rFonts w:ascii="Segoe UI" w:hAnsi="Segoe UI" w:cs="Segoe UI"/>
        </w:rPr>
      </w:pPr>
    </w:p>
    <w:p w14:paraId="162A975E" w14:textId="77777777" w:rsidR="007A68DB" w:rsidRPr="00CF45C1" w:rsidRDefault="007A68DB" w:rsidP="00713DFB">
      <w:pPr>
        <w:pStyle w:val="Definition"/>
        <w:rPr>
          <w:rFonts w:ascii="Segoe UI" w:hAnsi="Segoe UI" w:cs="Segoe UI"/>
        </w:rPr>
      </w:pPr>
    </w:p>
    <w:p w14:paraId="1C7EAEFB" w14:textId="77777777" w:rsidR="007A68DB" w:rsidRPr="00CF45C1" w:rsidRDefault="007A68DB" w:rsidP="00713DFB">
      <w:pPr>
        <w:pStyle w:val="Definition"/>
        <w:rPr>
          <w:rFonts w:ascii="Segoe UI" w:hAnsi="Segoe UI" w:cs="Segoe UI"/>
        </w:rPr>
      </w:pPr>
    </w:p>
    <w:p w14:paraId="2C64F121" w14:textId="77777777" w:rsidR="007A68DB" w:rsidRPr="00CF45C1" w:rsidRDefault="007A68DB" w:rsidP="00713DFB">
      <w:pPr>
        <w:pStyle w:val="Definition"/>
        <w:rPr>
          <w:rFonts w:ascii="Segoe UI" w:hAnsi="Segoe UI" w:cs="Segoe UI"/>
        </w:rPr>
      </w:pPr>
    </w:p>
    <w:p w14:paraId="415E97F1" w14:textId="77777777" w:rsidR="007A68DB" w:rsidRPr="00CF45C1" w:rsidRDefault="007A68DB" w:rsidP="00713DFB">
      <w:pPr>
        <w:pStyle w:val="Definition"/>
        <w:rPr>
          <w:rFonts w:ascii="Segoe UI" w:hAnsi="Segoe UI" w:cs="Segoe UI"/>
        </w:rPr>
      </w:pPr>
    </w:p>
    <w:p w14:paraId="13C7A710" w14:textId="77777777" w:rsidR="007A68DB" w:rsidRPr="00CF45C1" w:rsidRDefault="007A68DB" w:rsidP="00713DFB">
      <w:pPr>
        <w:pStyle w:val="Definition"/>
        <w:rPr>
          <w:rFonts w:ascii="Segoe UI" w:hAnsi="Segoe UI" w:cs="Segoe UI"/>
        </w:rPr>
      </w:pPr>
    </w:p>
    <w:p w14:paraId="5DB076D7" w14:textId="77777777" w:rsidR="0043324D" w:rsidRPr="00CF45C1" w:rsidRDefault="0043324D" w:rsidP="00713DFB">
      <w:pPr>
        <w:pStyle w:val="Definition"/>
        <w:rPr>
          <w:rFonts w:ascii="Segoe UI" w:hAnsi="Segoe UI" w:cs="Segoe UI"/>
        </w:rPr>
      </w:pPr>
    </w:p>
    <w:sectPr w:rsidR="0043324D" w:rsidRPr="00CF45C1" w:rsidSect="00EB09B1">
      <w:footerReference w:type="default" r:id="rId10"/>
      <w:headerReference w:type="firs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A273BB" w14:textId="77777777" w:rsidR="00281445" w:rsidRDefault="00281445">
      <w:pPr>
        <w:spacing w:after="0"/>
      </w:pPr>
      <w:r>
        <w:separator/>
      </w:r>
    </w:p>
  </w:endnote>
  <w:endnote w:type="continuationSeparator" w:id="0">
    <w:p w14:paraId="02844723" w14:textId="77777777" w:rsidR="00281445" w:rsidRDefault="00281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2C255" w14:textId="61C1EE55" w:rsidR="00EB09B1" w:rsidRPr="007A68DB" w:rsidRDefault="007A68DB" w:rsidP="007A68DB">
    <w:pPr>
      <w:pStyle w:val="Footer"/>
      <w:ind w:right="864"/>
      <w:jc w:val="both"/>
      <w:rPr>
        <w:rFonts w:cs="Segoe UI"/>
        <w:szCs w:val="18"/>
      </w:rPr>
    </w:pPr>
    <w:r w:rsidRPr="007A68DB">
      <w:rPr>
        <w:rFonts w:cs="Segoe UI"/>
        <w:szCs w:val="18"/>
      </w:rPr>
      <w:t>GTI Energy</w:t>
    </w:r>
    <w:r w:rsidRPr="007A68DB">
      <w:rPr>
        <w:rFonts w:cs="Segoe UI"/>
        <w:szCs w:val="18"/>
      </w:rPr>
      <w:ptab w:relativeTo="margin" w:alignment="center" w:leader="none"/>
    </w:r>
    <w:r w:rsidRPr="007A68DB">
      <w:rPr>
        <w:rFonts w:cs="Segoe UI"/>
        <w:szCs w:val="18"/>
      </w:rPr>
      <w:ptab w:relativeTo="margin" w:alignment="right" w:leader="none"/>
    </w:r>
    <w:r w:rsidRPr="007A68DB">
      <w:rPr>
        <w:rFonts w:cs="Segoe UI"/>
        <w:szCs w:val="18"/>
      </w:rPr>
      <w:t xml:space="preserve">Page </w:t>
    </w:r>
    <w:r w:rsidRPr="007A68DB">
      <w:rPr>
        <w:rFonts w:cs="Segoe UI"/>
        <w:szCs w:val="18"/>
      </w:rPr>
      <w:fldChar w:fldCharType="begin"/>
    </w:r>
    <w:r w:rsidRPr="007A68DB">
      <w:rPr>
        <w:rFonts w:cs="Segoe UI"/>
        <w:szCs w:val="18"/>
      </w:rPr>
      <w:instrText xml:space="preserve"> PAGE    \* MERGEFORMAT </w:instrText>
    </w:r>
    <w:r w:rsidRPr="007A68DB">
      <w:rPr>
        <w:rFonts w:cs="Segoe UI"/>
        <w:szCs w:val="18"/>
      </w:rPr>
      <w:fldChar w:fldCharType="separate"/>
    </w:r>
    <w:r w:rsidRPr="007A68DB">
      <w:rPr>
        <w:rFonts w:cs="Segoe UI"/>
        <w:noProof/>
        <w:szCs w:val="18"/>
      </w:rPr>
      <w:t>2</w:t>
    </w:r>
    <w:r w:rsidRPr="007A68DB">
      <w:rPr>
        <w:rFonts w:cs="Segoe UI"/>
        <w:szCs w:val="18"/>
      </w:rPr>
      <w:fldChar w:fldCharType="end"/>
    </w:r>
    <w:r w:rsidRPr="007A68DB">
      <w:rPr>
        <w:rFonts w:cs="Segoe UI"/>
        <w:szCs w:val="18"/>
      </w:rPr>
      <w:br/>
    </w:r>
  </w:p>
  <w:p w14:paraId="36DBF152" w14:textId="0A524EA9" w:rsidR="007A68DB" w:rsidRPr="007A68DB" w:rsidRDefault="00000000" w:rsidP="007A68DB">
    <w:pPr>
      <w:pStyle w:val="Footer"/>
      <w:ind w:right="864"/>
      <w:jc w:val="both"/>
      <w:rPr>
        <w:rFonts w:cs="Segoe UI"/>
        <w:noProof/>
        <w:szCs w:val="18"/>
      </w:rPr>
    </w:pPr>
    <w:r>
      <w:rPr>
        <w:rFonts w:cs="Segoe UI"/>
        <w:noProof/>
        <w:szCs w:val="18"/>
      </w:rPr>
      <w:pict w14:anchorId="2CF38DF6">
        <v:group id="Group 1" o:spid="_x0000_s1073" style="position:absolute;left:0;text-align:left;margin-left:437.3pt;margin-top:23.25pt;width:68.8pt;height:29.9pt;z-index:251663360;mso-width-relative:margin;mso-height-relative:margin" coordsize="68386,29732">
          <v:group id="Group 56" o:spid="_x0000_s1074"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075" style="position:absolute;left:4029;top:29;width:29813;height:15075;visibility:visible;mso-wrap-style:square;v-text-anchor:middle" coordsize="2981345,1507546"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color="#7b7b7b [3213]"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076" style="position:absolute;left:4118;top:7688;width:11626;height:9404;visibility:visible;mso-wrap-style:square;v-text-anchor:middle" coordsize="1162597,940332"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color="#7b7b7b [3213]"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077" style="position:absolute;left:34;top:1999;width:29784;height:15074;visibility:visible;mso-wrap-style:square;v-text-anchor:middle" coordsize="2978382,1507368"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color="#7b7b7b [3213]"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078" style="position:absolute;left:18104;width:11640;height:5616;visibility:visible;mso-wrap-style:square;v-text-anchor:middle" coordsize="1163979,561668" path="m1163951,91420c900247,6284,611311,63015,399369,241533r-84613,83084l314756,324617,77735,561637,19117,503019c-6147,478125,-6448,437459,18455,412195v203,-224,433,-449,662,-670l228613,202029c489896,-19289,858246,-62847,1163951,91420xe" fillcolor="#7b7b7b [3213]"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079"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80" style="position:absolute;top:22692;width:6590;height:7040;visibility:visible;mso-wrap-style:square;v-text-anchor:middle" coordsize="659069,703994"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color="#7b7b7b [3213]"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081" style="position:absolute;left:7745;top:22791;width:5943;height:6843;visibility:visible;mso-wrap-style:square;v-text-anchor:middle" coordsize="594334,684300" path="m231640,107520r-231668,l-28,-31r594334,l594306,107520r-231923,l362383,684269r-129978,l231640,107520xe" fillcolor="#7b7b7b [3213]" stroked="f" strokeweight=".70786mm">
              <v:stroke joinstyle="miter"/>
              <v:path arrowok="t" o:connecttype="custom" o:connectlocs="231640,107520;-28,107520;-28,-31;594306,-31;594306,107520;362383,107520;362383,684269;232405,684269" o:connectangles="0,0,0,0,0,0,0,0"/>
            </v:shape>
            <v:shape id="Freeform: Shape 64" o:spid="_x0000_s1082" style="position:absolute;left:15408;top:22791;width:1300;height:6843;visibility:visible;mso-wrap-style:square;v-text-anchor:middle" coordsize="129978,684300" path="m-28,-31r129979,l129951,684269r-129979,l-28,-31xe" fillcolor="#7b7b7b [3213]" stroked="f" strokeweight=".70786mm">
              <v:stroke joinstyle="miter"/>
              <v:path arrowok="t" o:connecttype="custom" o:connectlocs="-28,-31;129951,-31;129951,684269;-28,684269" o:connectangles="0,0,0,0"/>
            </v:shape>
            <v:shape id="Freeform: Shape 65" o:spid="_x0000_s1083" style="position:absolute;left:23179;top:22791;width:5248;height:6843;visibility:visible;mso-wrap-style:square;v-text-anchor:middle" coordsize="524757,684300" path="m524730,577738r,106531l-28,684269,-28,-31r509721,l509693,106500r-379742,l129951,284903r337690,l467641,390160r-337690,l129951,579012r394779,-1274xe" fillcolor="#7b7b7b [3213]"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084" style="position:absolute;left:30626;top:22791;width:6216;height:6843;visibility:visible;mso-wrap-style:square;v-text-anchor:middle" coordsize="621604,684300" path="m621577,-31r,684300l514535,684269,128931,220933r,463336l-28,684269,-28,-31r106786,l492617,463305r,-463336l621577,-31xe" fillcolor="#7b7b7b [3213]" stroked="f" strokeweight=".70786mm">
              <v:stroke joinstyle="miter"/>
              <v:path arrowok="t" o:connecttype="custom" o:connectlocs="621577,-31;621577,684269;514535,684269;128931,220933;128931,684269;-28,684269;-28,-31;106758,-31;492617,463305;492617,-31" o:connectangles="0,0,0,0,0,0,0,0,0,0"/>
            </v:shape>
            <v:shape id="Freeform: Shape 67" o:spid="_x0000_s1085" style="position:absolute;left:39205;top:22791;width:5247;height:6843;visibility:visible;mso-wrap-style:square;v-text-anchor:middle" coordsize="524758,684300" path="m524730,577738r,106531l-28,684269,-28,-31r509721,l509693,106500r-379742,l129951,284903r337690,l467641,390160r-337690,l129951,579012r394779,-1274xe" fillcolor="#7b7b7b [3213]"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086" style="position:absolute;left:46652;top:22791;width:5976;height:6843;visibility:visible;mso-wrap-style:square;v-text-anchor:middle" coordsize="597647,684300" o:spt="10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color="#7b7b7b [3213]"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087" style="position:absolute;left:53892;top:22692;width:6591;height:7040;visibility:visible;mso-wrap-style:square;v-text-anchor:middle" coordsize="659068,703998"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color="#7b7b7b [3213]"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088" style="position:absolute;left:61615;top:22791;width:6771;height:6843;visibility:visible;mso-wrap-style:square;v-text-anchor:middle" coordsize="677164,684300" path="m404690,442661r,241608l274711,684269r,-239569l-28,-31r138899,l342759,333326,549706,-31r127430,l404690,442661xe" fillcolor="#7b7b7b [3213]" stroked="f" strokeweight=".70786mm">
              <v:stroke joinstyle="miter"/>
              <v:path arrowok="t" o:connecttype="custom" o:connectlocs="404690,442661;404690,684269;274711,684269;274711,444700;-28,-31;138871,-31;342759,333326;549706,-31;677136,-31" o:connectangles="0,0,0,0,0,0,0,0,0"/>
            </v:shape>
          </v:group>
        </v:group>
      </w:pict>
    </w:r>
    <w:r w:rsidR="007A68DB" w:rsidRPr="007A68DB">
      <w:rPr>
        <w:rFonts w:cs="Segoe UI"/>
        <w:szCs w:val="18"/>
      </w:rPr>
      <w:t>The information contained in this report is proprietary and confidential. Use of this information is limited to members of Operations Technology Development (OTD) and their employees and may only be used for the members internal purpose and not be disclosed to third parties.</w:t>
    </w:r>
    <w:r>
      <w:rPr>
        <w:rFonts w:cs="Segoe UI"/>
        <w:noProof/>
        <w:szCs w:val="18"/>
      </w:rPr>
      <w:pict w14:anchorId="4E142F8B">
        <v:group id="_x0000_s1105" style="position:absolute;left:0;text-align:left;margin-left:509.3pt;margin-top:743.35pt;width:68.8pt;height:29.9pt;z-index:251667456;mso-position-horizontal-relative:text;mso-position-vertical-relative:text;mso-width-relative:margin;mso-height-relative:margin" coordsize="68386,29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">
          <v:group id="Group 56" o:spid="_x0000_s1106"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107" style="position:absolute;left:4029;top:29;width:29813;height:15075;visibility:visible;mso-wrap-style:square;v-text-anchor:middle" coordsize="2981345,150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"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ed="f"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108" style="position:absolute;left:4118;top:7688;width:11626;height:9404;visibility:visible;mso-wrap-style:square;v-text-anchor:middle" coordsize="1162597,94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"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ed="f"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109" style="position:absolute;left:34;top:1999;width:29784;height:15074;visibility:visible;mso-wrap-style:square;v-text-anchor:middle" coordsize="2978382,150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"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ed="f"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110" style="position:absolute;left:18104;width:11640;height:5616;visibility:visible;mso-wrap-style:square;v-text-anchor:middle" coordsize="1163979,56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" path="m1163951,91420c900247,6284,611311,63015,399369,241533r-84613,83084l314756,324617,77735,561637,19117,503019c-6147,478125,-6448,437459,18455,412195v203,-224,433,-449,662,-670l228613,202029c489896,-19289,858246,-62847,1163951,91420xe" filled="f"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111"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112" style="position:absolute;top:22692;width:6590;height:7040;visibility:visible;mso-wrap-style:square;v-text-anchor:middle" coordsize="659069,703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"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ed="f"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113" style="position:absolute;left:7745;top:22791;width:5943;height:6843;visibility:visible;mso-wrap-style:square;v-text-anchor:middle" coordsize="59433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" path="m231640,107520r-231668,l-28,-31r594334,l594306,107520r-231923,l362383,684269r-129978,l231640,107520xe" filled="f" stroked="f" strokeweight=".70786mm">
              <v:stroke joinstyle="miter"/>
              <v:path arrowok="t" o:connecttype="custom" o:connectlocs="231640,107520;-28,107520;-28,-31;594306,-31;594306,107520;362383,107520;362383,684269;232405,684269" o:connectangles="0,0,0,0,0,0,0,0"/>
            </v:shape>
            <v:shape id="Freeform: Shape 64" o:spid="_x0000_s1114" style="position:absolute;left:15408;top:22791;width:1300;height:6843;visibility:visible;mso-wrap-style:square;v-text-anchor:middle" coordsize="12997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" path="m-28,-31r129979,l129951,684269r-129979,l-28,-31xe" filled="f" stroked="f" strokeweight=".70786mm">
              <v:stroke joinstyle="miter"/>
              <v:path arrowok="t" o:connecttype="custom" o:connectlocs="-28,-31;129951,-31;129951,684269;-28,684269" o:connectangles="0,0,0,0"/>
            </v:shape>
            <v:shape id="Freeform: Shape 65" o:spid="_x0000_s1115" style="position:absolute;left:23179;top:22791;width:5248;height:6843;visibility:visible;mso-wrap-style:square;v-text-anchor:middle" coordsize="524757,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116" style="position:absolute;left:30626;top:22791;width:6216;height:6843;visibility:visible;mso-wrap-style:square;v-text-anchor:middle" coordsize="62160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" path="m621577,-31r,684300l514535,684269,128931,220933r,463336l-28,684269,-28,-31r106786,l492617,463305r,-463336l621577,-31xe" filled="f" stroked="f" strokeweight=".70786mm">
              <v:stroke joinstyle="miter"/>
              <v:path arrowok="t" o:connecttype="custom" o:connectlocs="621577,-31;621577,684269;514535,684269;128931,220933;128931,684269;-28,684269;-28,-31;106758,-31;492617,463305;492617,-31" o:connectangles="0,0,0,0,0,0,0,0,0,0"/>
            </v:shape>
            <v:shape id="Freeform: Shape 67" o:spid="_x0000_s1117" style="position:absolute;left:39205;top:22791;width:5247;height:6843;visibility:visible;mso-wrap-style:square;v-text-anchor:middle" coordsize="52475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118" style="position:absolute;left:46652;top:22791;width:5976;height:6843;visibility:visible;mso-wrap-style:square;v-text-anchor:middle" coordsize="597647,68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&#1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ed="f"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119" style="position:absolute;left:53892;top:22692;width:6591;height:7040;visibility:visible;mso-wrap-style:square;v-text-anchor:middle" coordsize="659068,70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"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ed="f"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120" style="position:absolute;left:61615;top:22791;width:6771;height:6843;visibility:visible;mso-wrap-style:square;v-text-anchor:middle" coordsize="67716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" path="m404690,442661r,241608l274711,684269r,-239569l-28,-31r138899,l342759,333326,549706,-31r127430,l404690,442661xe" filled="f" stroked="f" strokeweight=".70786mm">
              <v:stroke joinstyle="miter"/>
              <v:path arrowok="t" o:connecttype="custom" o:connectlocs="404690,442661;404690,684269;274711,684269;274711,444700;-28,-31;138871,-31;342759,333326;549706,-31;677136,-31" o:connectangles="0,0,0,0,0,0,0,0,0"/>
            </v:shape>
          </v:group>
        </v:group>
      </w:pict>
    </w:r>
    <w:r>
      <w:rPr>
        <w:rFonts w:cs="Segoe UI"/>
        <w:noProof/>
        <w:szCs w:val="18"/>
      </w:rPr>
      <w:pict w14:anchorId="16B67D56">
        <v:group id="_x0000_s1089" style="position:absolute;left:0;text-align:left;margin-left:509.3pt;margin-top:743.35pt;width:68.8pt;height:29.9pt;z-index:251665408;mso-position-horizontal-relative:text;mso-position-vertical-relative:text;mso-width-relative:margin;mso-height-relative:margin" coordsize="68386,29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">
          <v:group id="Group 56" o:spid="_x0000_s1090"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091" style="position:absolute;left:4029;top:29;width:29813;height:15075;visibility:visible;mso-wrap-style:square;v-text-anchor:middle" coordsize="2981345,150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"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ed="f"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092" style="position:absolute;left:4118;top:7688;width:11626;height:9404;visibility:visible;mso-wrap-style:square;v-text-anchor:middle" coordsize="1162597,94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"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ed="f"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093" style="position:absolute;left:34;top:1999;width:29784;height:15074;visibility:visible;mso-wrap-style:square;v-text-anchor:middle" coordsize="2978382,150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"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ed="f"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094" style="position:absolute;left:18104;width:11640;height:5616;visibility:visible;mso-wrap-style:square;v-text-anchor:middle" coordsize="1163979,56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" path="m1163951,91420c900247,6284,611311,63015,399369,241533r-84613,83084l314756,324617,77735,561637,19117,503019c-6147,478125,-6448,437459,18455,412195v203,-224,433,-449,662,-670l228613,202029c489896,-19289,858246,-62847,1163951,91420xe" filled="f"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095"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96" style="position:absolute;top:22692;width:6590;height:7040;visibility:visible;mso-wrap-style:square;v-text-anchor:middle" coordsize="659069,703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"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ed="f"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097" style="position:absolute;left:7745;top:22791;width:5943;height:6843;visibility:visible;mso-wrap-style:square;v-text-anchor:middle" coordsize="59433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" path="m231640,107520r-231668,l-28,-31r594334,l594306,107520r-231923,l362383,684269r-129978,l231640,107520xe" filled="f" stroked="f" strokeweight=".70786mm">
              <v:stroke joinstyle="miter"/>
              <v:path arrowok="t" o:connecttype="custom" o:connectlocs="231640,107520;-28,107520;-28,-31;594306,-31;594306,107520;362383,107520;362383,684269;232405,684269" o:connectangles="0,0,0,0,0,0,0,0"/>
            </v:shape>
            <v:shape id="Freeform: Shape 64" o:spid="_x0000_s1098" style="position:absolute;left:15408;top:22791;width:1300;height:6843;visibility:visible;mso-wrap-style:square;v-text-anchor:middle" coordsize="12997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" path="m-28,-31r129979,l129951,684269r-129979,l-28,-31xe" filled="f" stroked="f" strokeweight=".70786mm">
              <v:stroke joinstyle="miter"/>
              <v:path arrowok="t" o:connecttype="custom" o:connectlocs="-28,-31;129951,-31;129951,684269;-28,684269" o:connectangles="0,0,0,0"/>
            </v:shape>
            <v:shape id="Freeform: Shape 65" o:spid="_x0000_s1099" style="position:absolute;left:23179;top:22791;width:5248;height:6843;visibility:visible;mso-wrap-style:square;v-text-anchor:middle" coordsize="524757,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100" style="position:absolute;left:30626;top:22791;width:6216;height:6843;visibility:visible;mso-wrap-style:square;v-text-anchor:middle" coordsize="62160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" path="m621577,-31r,684300l514535,684269,128931,220933r,463336l-28,684269,-28,-31r106786,l492617,463305r,-463336l621577,-31xe" filled="f" stroked="f" strokeweight=".70786mm">
              <v:stroke joinstyle="miter"/>
              <v:path arrowok="t" o:connecttype="custom" o:connectlocs="621577,-31;621577,684269;514535,684269;128931,220933;128931,684269;-28,684269;-28,-31;106758,-31;492617,463305;492617,-31" o:connectangles="0,0,0,0,0,0,0,0,0,0"/>
            </v:shape>
            <v:shape id="Freeform: Shape 67" o:spid="_x0000_s1101" style="position:absolute;left:39205;top:22791;width:5247;height:6843;visibility:visible;mso-wrap-style:square;v-text-anchor:middle" coordsize="52475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102" style="position:absolute;left:46652;top:22791;width:5976;height:6843;visibility:visible;mso-wrap-style:square;v-text-anchor:middle" coordsize="597647,68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&#1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ed="f"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103" style="position:absolute;left:53892;top:22692;width:6591;height:7040;visibility:visible;mso-wrap-style:square;v-text-anchor:middle" coordsize="659068,70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"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ed="f"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104" style="position:absolute;left:61615;top:22791;width:6771;height:6843;visibility:visible;mso-wrap-style:square;v-text-anchor:middle" coordsize="67716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" path="m404690,442661r,241608l274711,684269r,-239569l-28,-31r138899,l342759,333326,549706,-31r127430,l404690,442661xe" filled="f" stroked="f" strokeweight=".70786mm">
              <v:stroke joinstyle="miter"/>
              <v:path arrowok="t" o:connecttype="custom" o:connectlocs="404690,442661;404690,684269;274711,684269;274711,444700;-28,-31;138871,-31;342759,333326;549706,-31;677136,-31" o:connectangles="0,0,0,0,0,0,0,0,0"/>
            </v:shape>
          </v:group>
        </v:group>
      </w:pict>
    </w:r>
    <w:r>
      <w:rPr>
        <w:rFonts w:cs="Segoe UI"/>
        <w:noProof/>
        <w:szCs w:val="18"/>
      </w:rPr>
      <w:pict w14:anchorId="146AA693">
        <v:group id="_x0000_s1121" style="position:absolute;left:0;text-align:left;margin-left:509.3pt;margin-top:743.35pt;width:68.8pt;height:29.9pt;z-index:251669504;mso-position-horizontal-relative:text;mso-position-vertical-relative:text;mso-width-relative:margin;mso-height-relative:margin" coordsize="68386,29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">
          <v:group id="Group 56" o:spid="_x0000_s1122"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123" style="position:absolute;left:4029;top:29;width:29813;height:15075;visibility:visible;mso-wrap-style:square;v-text-anchor:middle" coordsize="2981345,150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"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ed="f"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124" style="position:absolute;left:4118;top:7688;width:11626;height:9404;visibility:visible;mso-wrap-style:square;v-text-anchor:middle" coordsize="1162597,94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"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ed="f"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125" style="position:absolute;left:34;top:1999;width:29784;height:15074;visibility:visible;mso-wrap-style:square;v-text-anchor:middle" coordsize="2978382,150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"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ed="f"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126" style="position:absolute;left:18104;width:11640;height:5616;visibility:visible;mso-wrap-style:square;v-text-anchor:middle" coordsize="1163979,56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" path="m1163951,91420c900247,6284,611311,63015,399369,241533r-84613,83084l314756,324617,77735,561637,19117,503019c-6147,478125,-6448,437459,18455,412195v203,-224,433,-449,662,-670l228613,202029c489896,-19289,858246,-62847,1163951,91420xe" filled="f"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127"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128" style="position:absolute;top:22692;width:6590;height:7040;visibility:visible;mso-wrap-style:square;v-text-anchor:middle" coordsize="659069,703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"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ed="f"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129" style="position:absolute;left:7745;top:22791;width:5943;height:6843;visibility:visible;mso-wrap-style:square;v-text-anchor:middle" coordsize="59433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" path="m231640,107520r-231668,l-28,-31r594334,l594306,107520r-231923,l362383,684269r-129978,l231640,107520xe" filled="f" stroked="f" strokeweight=".70786mm">
              <v:stroke joinstyle="miter"/>
              <v:path arrowok="t" o:connecttype="custom" o:connectlocs="231640,107520;-28,107520;-28,-31;594306,-31;594306,107520;362383,107520;362383,684269;232405,684269" o:connectangles="0,0,0,0,0,0,0,0"/>
            </v:shape>
            <v:shape id="Freeform: Shape 64" o:spid="_x0000_s1130" style="position:absolute;left:15408;top:22791;width:1300;height:6843;visibility:visible;mso-wrap-style:square;v-text-anchor:middle" coordsize="12997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" path="m-28,-31r129979,l129951,684269r-129979,l-28,-31xe" filled="f" stroked="f" strokeweight=".70786mm">
              <v:stroke joinstyle="miter"/>
              <v:path arrowok="t" o:connecttype="custom" o:connectlocs="-28,-31;129951,-31;129951,684269;-28,684269" o:connectangles="0,0,0,0"/>
            </v:shape>
            <v:shape id="Freeform: Shape 65" o:spid="_x0000_s1131" style="position:absolute;left:23179;top:22791;width:5248;height:6843;visibility:visible;mso-wrap-style:square;v-text-anchor:middle" coordsize="524757,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132" style="position:absolute;left:30626;top:22791;width:6216;height:6843;visibility:visible;mso-wrap-style:square;v-text-anchor:middle" coordsize="62160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" path="m621577,-31r,684300l514535,684269,128931,220933r,463336l-28,684269,-28,-31r106786,l492617,463305r,-463336l621577,-31xe" filled="f" stroked="f" strokeweight=".70786mm">
              <v:stroke joinstyle="miter"/>
              <v:path arrowok="t" o:connecttype="custom" o:connectlocs="621577,-31;621577,684269;514535,684269;128931,220933;128931,684269;-28,684269;-28,-31;106758,-31;492617,463305;492617,-31" o:connectangles="0,0,0,0,0,0,0,0,0,0"/>
            </v:shape>
            <v:shape id="Freeform: Shape 67" o:spid="_x0000_s1133" style="position:absolute;left:39205;top:22791;width:5247;height:6843;visibility:visible;mso-wrap-style:square;v-text-anchor:middle" coordsize="52475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134" style="position:absolute;left:46652;top:22791;width:5976;height:6843;visibility:visible;mso-wrap-style:square;v-text-anchor:middle" coordsize="597647,68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&#1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ed="f"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135" style="position:absolute;left:53892;top:22692;width:6591;height:7040;visibility:visible;mso-wrap-style:square;v-text-anchor:middle" coordsize="659068,70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"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ed="f"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136" style="position:absolute;left:61615;top:22791;width:6771;height:6843;visibility:visible;mso-wrap-style:square;v-text-anchor:middle" coordsize="67716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" path="m404690,442661r,241608l274711,684269r,-239569l-28,-31r138899,l342759,333326,549706,-31r127430,l404690,442661xe" filled="f" stroked="f" strokeweight=".70786mm">
              <v:stroke joinstyle="miter"/>
              <v:path arrowok="t" o:connecttype="custom" o:connectlocs="404690,442661;404690,684269;274711,684269;274711,444700;-28,-31;138871,-31;342759,333326;549706,-31;677136,-31" o:connectangles="0,0,0,0,0,0,0,0,0"/>
            </v:shape>
          </v:group>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3577C" w14:textId="77777777" w:rsidR="00C50D6B" w:rsidRPr="00C50D6B" w:rsidRDefault="00C50D6B" w:rsidP="00C50D6B">
    <w:pPr>
      <w:pStyle w:val="StyleGTIaddressBodySegoeUI"/>
      <w:rPr>
        <w:rFonts w:ascii="Segoe UI" w:hAnsi="Segoe UI" w:cs="Segoe UI"/>
      </w:rPr>
    </w:pPr>
    <w:r w:rsidRPr="00C50D6B">
      <w:rPr>
        <w:rFonts w:ascii="Segoe UI" w:hAnsi="Segoe UI" w:cs="Segoe UI"/>
      </w:rPr>
      <w:t>1700 S. Mount Prospect Rd.</w:t>
    </w:r>
  </w:p>
  <w:p w14:paraId="2750259C" w14:textId="77777777" w:rsidR="00C50D6B" w:rsidRPr="00C50D6B" w:rsidRDefault="00C50D6B" w:rsidP="00C50D6B">
    <w:pPr>
      <w:pStyle w:val="StyleGTIaddressBodySegoeUI"/>
      <w:rPr>
        <w:rFonts w:ascii="Segoe UI" w:hAnsi="Segoe UI" w:cs="Segoe UI"/>
      </w:rPr>
    </w:pPr>
    <w:r w:rsidRPr="00C50D6B">
      <w:rPr>
        <w:rFonts w:ascii="Segoe UI" w:hAnsi="Segoe UI" w:cs="Segoe UI"/>
      </w:rPr>
      <w:t>Des Plaines, Illinois 60018</w:t>
    </w:r>
  </w:p>
  <w:p w14:paraId="73428E20" w14:textId="251B624D" w:rsidR="00C50D6B" w:rsidRDefault="00090FF2" w:rsidP="00C50D6B">
    <w:pPr>
      <w:spacing w:after="60"/>
      <w:rPr>
        <w:rFonts w:ascii="Segoe UI" w:hAnsi="Segoe UI" w:cs="Segoe UI"/>
        <w:sz w:val="20"/>
      </w:rPr>
    </w:pPr>
    <w:hyperlink r:id="rId1" w:history="1">
      <w:r w:rsidRPr="00946918">
        <w:rPr>
          <w:rStyle w:val="Hyperlink"/>
          <w:rFonts w:ascii="Segoe UI" w:hAnsi="Segoe UI" w:cs="Segoe UI"/>
          <w:sz w:val="20"/>
        </w:rPr>
        <w:t>www.gti.energy</w:t>
      </w:r>
    </w:hyperlink>
  </w:p>
  <w:p w14:paraId="19DA5E5B" w14:textId="77777777" w:rsidR="00090FF2" w:rsidRPr="00C50D6B" w:rsidRDefault="00090FF2" w:rsidP="00C50D6B">
    <w:pPr>
      <w:spacing w:after="60"/>
      <w:rPr>
        <w:rFonts w:ascii="Segoe UI" w:hAnsi="Segoe UI" w:cs="Segoe UI"/>
        <w:bCs/>
        <w:sz w:val="20"/>
      </w:rPr>
    </w:pPr>
  </w:p>
  <w:p w14:paraId="3F8E92CC" w14:textId="77777777" w:rsidR="00C50D6B" w:rsidRPr="00C50D6B" w:rsidRDefault="00C50D6B">
    <w:pPr>
      <w:pStyle w:val="Footer"/>
      <w:rPr>
        <w:rFonts w:cs="Segoe UI"/>
      </w:rPr>
    </w:pPr>
  </w:p>
  <w:p w14:paraId="01FE43AE" w14:textId="77777777" w:rsidR="00C50D6B" w:rsidRPr="00C50D6B" w:rsidRDefault="00C50D6B">
    <w:pPr>
      <w:pStyle w:val="Footer"/>
      <w:rPr>
        <w:rFonts w:cs="Segoe UI"/>
      </w:rPr>
    </w:pPr>
  </w:p>
  <w:p w14:paraId="7C4816CD" w14:textId="77777777" w:rsidR="00C50D6B" w:rsidRPr="00C50D6B" w:rsidRDefault="00C50D6B">
    <w:pPr>
      <w:pStyle w:val="Footer"/>
      <w:rPr>
        <w:rFonts w:cs="Segoe UI"/>
      </w:rPr>
    </w:pPr>
  </w:p>
  <w:p w14:paraId="72ED4973" w14:textId="77777777" w:rsidR="00C50D6B" w:rsidRPr="00C50D6B" w:rsidRDefault="00C50D6B">
    <w:pPr>
      <w:pStyle w:val="Footer"/>
      <w:rPr>
        <w:rFonts w:cs="Segoe U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E7A57D" w14:textId="77777777" w:rsidR="00281445" w:rsidRDefault="00281445">
      <w:r>
        <w:separator/>
      </w:r>
    </w:p>
  </w:footnote>
  <w:footnote w:type="continuationSeparator" w:id="0">
    <w:p w14:paraId="04C386E4" w14:textId="77777777" w:rsidR="00281445" w:rsidRDefault="00281445">
      <w:r>
        <w:continuationSeparator/>
      </w:r>
    </w:p>
  </w:footnote>
  <w:footnote w:id="1">
    <w:p w14:paraId="79B11B1D" w14:textId="77777777" w:rsidR="009A0386" w:rsidRPr="00BC3039" w:rsidRDefault="00000000" w:rsidP="00BC3039">
      <w:pPr>
        <w:pStyle w:val="FootnoteText"/>
      </w:pPr>
      <w:r w:rsidRPr="00713DFB">
        <w:rPr>
          <w:rStyle w:val="FootnoteReference"/>
        </w:rPr>
        <w:footnoteRef/>
      </w:r>
      <w:r w:rsidRPr="00BC3039">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D3883" w14:textId="1390D2A9" w:rsidR="00EB09B1" w:rsidRDefault="00EB09B1" w:rsidP="00EB09B1">
    <w:pPr>
      <w:pStyle w:val="Header"/>
      <w:ind w:left="810"/>
      <w:jc w:val="right"/>
      <w:rPr>
        <w:rFonts w:ascii="Segoe UI" w:hAnsi="Segoe UI" w:cs="Segoe UI"/>
        <w:color w:val="7B7B7B" w:themeColor="text1"/>
        <w:sz w:val="16"/>
        <w:szCs w:val="16"/>
      </w:rPr>
    </w:pPr>
    <w:r w:rsidRPr="00E90318">
      <w:rPr>
        <w:rFonts w:ascii="Segoe UI" w:hAnsi="Segoe UI" w:cs="Segoe UI"/>
        <w:noProof/>
        <w:color w:val="7B7B7B" w:themeColor="text1"/>
        <w:sz w:val="16"/>
        <w:szCs w:val="16"/>
      </w:rPr>
      <w:drawing>
        <wp:anchor distT="0" distB="0" distL="114300" distR="114300" simplePos="0" relativeHeight="251661312" behindDoc="0" locked="0" layoutInCell="1" allowOverlap="1" wp14:anchorId="4301D02B" wp14:editId="7F3F1238">
          <wp:simplePos x="0" y="0"/>
          <wp:positionH relativeFrom="page">
            <wp:posOffset>558800</wp:posOffset>
          </wp:positionH>
          <wp:positionV relativeFrom="page">
            <wp:posOffset>368935</wp:posOffset>
          </wp:positionV>
          <wp:extent cx="1938528" cy="1073114"/>
          <wp:effectExtent l="0" t="0" r="0" b="0"/>
          <wp:wrapNone/>
          <wp:docPr id="1908698614" name="Picture 19086986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38528" cy="1073114"/>
                  </a:xfrm>
                  <a:prstGeom prst="rect">
                    <a:avLst/>
                  </a:prstGeom>
                </pic:spPr>
              </pic:pic>
            </a:graphicData>
          </a:graphic>
          <wp14:sizeRelH relativeFrom="margin">
            <wp14:pctWidth>0</wp14:pctWidth>
          </wp14:sizeRelH>
          <wp14:sizeRelV relativeFrom="margin">
            <wp14:pctHeight>0</wp14:pctHeight>
          </wp14:sizeRelV>
        </wp:anchor>
      </w:drawing>
    </w:r>
  </w:p>
  <w:p w14:paraId="338800A3" w14:textId="77777777" w:rsidR="00F45232" w:rsidRDefault="00F45232" w:rsidP="00F45232">
    <w:pPr>
      <w:pStyle w:val="Header"/>
      <w:ind w:left="810"/>
      <w:rPr>
        <w:rFonts w:ascii="Segoe UI" w:hAnsi="Segoe UI" w:cs="Segoe UI"/>
        <w:color w:val="7B7B7B" w:themeColor="text1"/>
        <w:sz w:val="16"/>
        <w:szCs w:val="16"/>
      </w:rPr>
    </w:pPr>
  </w:p>
  <w:p w14:paraId="5F028936" w14:textId="77777777" w:rsidR="00F45232" w:rsidRPr="00E90318" w:rsidRDefault="00F45232" w:rsidP="00F45232">
    <w:pPr>
      <w:pStyle w:val="Header"/>
      <w:ind w:left="810"/>
      <w:rPr>
        <w:rFonts w:ascii="Segoe UI" w:hAnsi="Segoe UI" w:cs="Segoe UI"/>
        <w:color w:val="7B7B7B" w:themeColor="text1"/>
        <w:sz w:val="16"/>
        <w:szCs w:val="16"/>
      </w:rPr>
    </w:pPr>
  </w:p>
  <w:p w14:paraId="101D9BE9" w14:textId="626A1A1C" w:rsidR="00EB09B1" w:rsidRDefault="00EB09B1" w:rsidP="00EB09B1">
    <w:pPr>
      <w:pStyle w:val="Header"/>
    </w:pPr>
  </w:p>
  <w:p w14:paraId="5AF2F476" w14:textId="77777777" w:rsidR="00EB09B1" w:rsidRDefault="00EB09B1" w:rsidP="00EB09B1">
    <w:pPr>
      <w:pStyle w:val="Header"/>
    </w:pPr>
  </w:p>
  <w:p w14:paraId="10A63F64" w14:textId="6437DC69" w:rsidR="00F45232" w:rsidRDefault="00F45232" w:rsidP="00EB09B1">
    <w:pPr>
      <w:pStyle w:val="Header"/>
    </w:pPr>
  </w:p>
  <w:p w14:paraId="35994343" w14:textId="1726415A" w:rsidR="00EB09B1" w:rsidRDefault="00000000" w:rsidP="00EB09B1">
    <w:pPr>
      <w:pStyle w:val="Header"/>
    </w:pPr>
    <w:r>
      <w:pict w14:anchorId="31A5EA3F">
        <v:rect id="_x0000_i1026"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DCC29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7335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A0386"/>
    <w:rsid w:val="00013B7B"/>
    <w:rsid w:val="0001623A"/>
    <w:rsid w:val="000172E6"/>
    <w:rsid w:val="00033E48"/>
    <w:rsid w:val="0006647F"/>
    <w:rsid w:val="000700BB"/>
    <w:rsid w:val="00090FF2"/>
    <w:rsid w:val="00091AA7"/>
    <w:rsid w:val="001B2986"/>
    <w:rsid w:val="00206661"/>
    <w:rsid w:val="00281445"/>
    <w:rsid w:val="002A0448"/>
    <w:rsid w:val="002B06DE"/>
    <w:rsid w:val="00343053"/>
    <w:rsid w:val="003A1868"/>
    <w:rsid w:val="003C2870"/>
    <w:rsid w:val="003C6531"/>
    <w:rsid w:val="003C6EDE"/>
    <w:rsid w:val="003E0A9B"/>
    <w:rsid w:val="00432EE4"/>
    <w:rsid w:val="0043324D"/>
    <w:rsid w:val="00443DC8"/>
    <w:rsid w:val="00502830"/>
    <w:rsid w:val="005517E7"/>
    <w:rsid w:val="00573BF5"/>
    <w:rsid w:val="005A0090"/>
    <w:rsid w:val="005D40C9"/>
    <w:rsid w:val="00625986"/>
    <w:rsid w:val="00625FF4"/>
    <w:rsid w:val="00655EC8"/>
    <w:rsid w:val="0066104E"/>
    <w:rsid w:val="006F7F37"/>
    <w:rsid w:val="00713DFB"/>
    <w:rsid w:val="007349CE"/>
    <w:rsid w:val="00795B51"/>
    <w:rsid w:val="007A68DB"/>
    <w:rsid w:val="007C17D9"/>
    <w:rsid w:val="00837383"/>
    <w:rsid w:val="00986CC7"/>
    <w:rsid w:val="009A0386"/>
    <w:rsid w:val="00A46205"/>
    <w:rsid w:val="00A86637"/>
    <w:rsid w:val="00AA7FEE"/>
    <w:rsid w:val="00AE1F25"/>
    <w:rsid w:val="00BC3039"/>
    <w:rsid w:val="00BD6459"/>
    <w:rsid w:val="00C50D6B"/>
    <w:rsid w:val="00C95BFB"/>
    <w:rsid w:val="00CA790C"/>
    <w:rsid w:val="00CD3E81"/>
    <w:rsid w:val="00CD555E"/>
    <w:rsid w:val="00CF45C1"/>
    <w:rsid w:val="00D20434"/>
    <w:rsid w:val="00D5490B"/>
    <w:rsid w:val="00D563B8"/>
    <w:rsid w:val="00D80798"/>
    <w:rsid w:val="00D85312"/>
    <w:rsid w:val="00DE0C01"/>
    <w:rsid w:val="00E12362"/>
    <w:rsid w:val="00E21106"/>
    <w:rsid w:val="00E26C5F"/>
    <w:rsid w:val="00E30476"/>
    <w:rsid w:val="00E66549"/>
    <w:rsid w:val="00EA4327"/>
    <w:rsid w:val="00EB09B1"/>
    <w:rsid w:val="00F038FF"/>
    <w:rsid w:val="00F2795F"/>
    <w:rsid w:val="00F32493"/>
    <w:rsid w:val="00F35337"/>
    <w:rsid w:val="00F42778"/>
    <w:rsid w:val="00F45232"/>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1DD18"/>
  <w15:docId w15:val="{8A199794-50F5-4202-9220-87C1F158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next w:val="BodyText"/>
    <w:uiPriority w:val="9"/>
    <w:qFormat/>
    <w:rsid w:val="00C50D6B"/>
    <w:pPr>
      <w:keepNext/>
      <w:keepLines/>
      <w:pBdr>
        <w:bottom w:val="single" w:sz="4" w:space="1" w:color="00559F" w:themeColor="accent1"/>
      </w:pBdr>
      <w:spacing w:before="480" w:after="0"/>
      <w:outlineLvl w:val="0"/>
    </w:pPr>
    <w:rPr>
      <w:rFonts w:ascii="Segoe UI" w:eastAsiaTheme="majorEastAsia" w:hAnsi="Segoe UI" w:cstheme="majorHAnsi"/>
      <w:b/>
      <w:bCs/>
      <w:szCs w:val="28"/>
    </w:rPr>
  </w:style>
  <w:style w:type="paragraph" w:styleId="Heading2">
    <w:name w:val="heading 2"/>
    <w:basedOn w:val="Normal"/>
    <w:next w:val="BodyText"/>
    <w:uiPriority w:val="9"/>
    <w:unhideWhenUsed/>
    <w:qFormat/>
    <w:rsid w:val="00C50D6B"/>
    <w:pPr>
      <w:keepNext/>
      <w:keepLines/>
      <w:spacing w:before="200" w:after="0"/>
      <w:outlineLvl w:val="1"/>
    </w:pPr>
    <w:rPr>
      <w:rFonts w:ascii="Segoe UI" w:eastAsiaTheme="majorEastAsia" w:hAnsi="Segoe UI" w:cs="Segoe UI"/>
      <w:b/>
      <w:bCs/>
      <w:sz w:val="22"/>
      <w:szCs w:val="22"/>
    </w:rPr>
  </w:style>
  <w:style w:type="paragraph" w:styleId="Heading3">
    <w:name w:val="heading 3"/>
    <w:basedOn w:val="Normal"/>
    <w:next w:val="BodyText"/>
    <w:uiPriority w:val="9"/>
    <w:unhideWhenUsed/>
    <w:qFormat/>
    <w:rsid w:val="000172E6"/>
    <w:pPr>
      <w:keepNext/>
      <w:keepLines/>
      <w:spacing w:before="200" w:after="0"/>
      <w:outlineLvl w:val="2"/>
    </w:pPr>
    <w:rPr>
      <w:rFonts w:asciiTheme="majorHAnsi" w:eastAsiaTheme="majorEastAsia" w:hAnsiTheme="majorHAnsi" w:cstheme="majorHAnsi"/>
      <w:b/>
      <w:bCs/>
      <w:sz w:val="20"/>
      <w:szCs w:val="20"/>
    </w:rPr>
  </w:style>
  <w:style w:type="paragraph" w:styleId="Heading4">
    <w:name w:val="heading 4"/>
    <w:basedOn w:val="Normal"/>
    <w:next w:val="BodyText"/>
    <w:uiPriority w:val="9"/>
    <w:unhideWhenUsed/>
    <w:qFormat/>
    <w:rsid w:val="000172E6"/>
    <w:pPr>
      <w:keepNext/>
      <w:keepLines/>
      <w:spacing w:before="200" w:after="0"/>
      <w:outlineLvl w:val="3"/>
    </w:pPr>
    <w:rPr>
      <w:rFonts w:asciiTheme="majorHAnsi" w:eastAsiaTheme="majorEastAsia" w:hAnsiTheme="majorHAnsi" w:cstheme="majorHAnsi"/>
      <w:bCs/>
      <w:i/>
      <w:sz w:val="20"/>
      <w:szCs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559F"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559F"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559F"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559F"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559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80798"/>
    <w:pPr>
      <w:spacing w:before="180" w:after="180"/>
    </w:pPr>
    <w:rPr>
      <w:rFonts w:asciiTheme="majorHAnsi" w:hAnsiTheme="majorHAnsi" w:cstheme="majorHAnsi"/>
      <w:sz w:val="20"/>
      <w:szCs w:val="20"/>
    </w:rPr>
  </w:style>
  <w:style w:type="paragraph" w:customStyle="1" w:styleId="FirstParagraph">
    <w:name w:val="First Paragraph"/>
    <w:basedOn w:val="BodyText"/>
    <w:next w:val="BodyText"/>
    <w:qFormat/>
    <w:rsid w:val="00A86637"/>
  </w:style>
  <w:style w:type="paragraph" w:customStyle="1" w:styleId="Compact">
    <w:name w:val="Compact"/>
    <w:basedOn w:val="BodyText"/>
    <w:qFormat/>
    <w:pPr>
      <w:spacing w:before="36" w:after="36"/>
    </w:pPr>
  </w:style>
  <w:style w:type="paragraph" w:styleId="Title">
    <w:name w:val="Title"/>
    <w:basedOn w:val="Normal"/>
    <w:next w:val="BodyText"/>
    <w:qFormat/>
    <w:rsid w:val="003E0A9B"/>
    <w:pPr>
      <w:keepNext/>
      <w:keepLines/>
      <w:spacing w:after="0"/>
      <w:ind w:left="3600"/>
    </w:pPr>
    <w:rPr>
      <w:rFonts w:ascii="Segoe UI" w:eastAsiaTheme="majorEastAsia" w:hAnsi="Segoe UI" w:cs="Segoe UI"/>
      <w:b/>
      <w:bCs/>
      <w:color w:val="00559F" w:themeColor="accent1"/>
      <w:sz w:val="48"/>
      <w:szCs w:val="48"/>
    </w:rPr>
  </w:style>
  <w:style w:type="paragraph" w:styleId="Subtitle">
    <w:name w:val="Subtitle"/>
    <w:basedOn w:val="Title"/>
    <w:next w:val="BodyText"/>
    <w:qFormat/>
    <w:rsid w:val="0006647F"/>
    <w:pPr>
      <w:spacing w:after="200"/>
    </w:pPr>
    <w:rPr>
      <w:b w:val="0"/>
      <w:bCs w:val="0"/>
      <w:sz w:val="28"/>
      <w:szCs w:val="28"/>
    </w:rPr>
  </w:style>
  <w:style w:type="paragraph" w:customStyle="1" w:styleId="Author">
    <w:name w:val="Author"/>
    <w:next w:val="BodyText"/>
    <w:qFormat/>
    <w:rsid w:val="0006647F"/>
    <w:pPr>
      <w:keepNext/>
      <w:keepLines/>
      <w:spacing w:after="0"/>
    </w:pPr>
    <w:rPr>
      <w:rFonts w:asciiTheme="majorHAnsi" w:hAnsiTheme="majorHAnsi" w:cstheme="majorHAnsi"/>
      <w:sz w:val="20"/>
      <w:szCs w:val="20"/>
    </w:rPr>
  </w:style>
  <w:style w:type="paragraph" w:styleId="Date">
    <w:name w:val="Date"/>
    <w:next w:val="BodyText"/>
    <w:qFormat/>
    <w:rsid w:val="00C50D6B"/>
    <w:pPr>
      <w:keepNext/>
      <w:keepLines/>
      <w:spacing w:before="200"/>
      <w:ind w:left="3600"/>
    </w:pPr>
    <w:rPr>
      <w:rFonts w:ascii="Segoe UI" w:hAnsi="Segoe UI" w:cs="Segoe UI"/>
      <w:b/>
      <w:bCs/>
      <w:sz w:val="22"/>
      <w:szCs w:val="22"/>
    </w:rPr>
  </w:style>
  <w:style w:type="paragraph" w:customStyle="1" w:styleId="AbstractTitle">
    <w:name w:val="Abstract Title"/>
    <w:basedOn w:val="Normal"/>
    <w:next w:val="Abstract"/>
    <w:qFormat/>
    <w:rsid w:val="00BD6459"/>
    <w:pPr>
      <w:keepNext/>
      <w:keepLines/>
      <w:spacing w:before="300" w:after="0"/>
      <w:jc w:val="center"/>
    </w:pPr>
    <w:rPr>
      <w:rFonts w:ascii="Calibri" w:hAnsi="Calibri"/>
      <w:b/>
      <w:caps/>
      <w:sz w:val="20"/>
      <w:szCs w:val="20"/>
    </w:rPr>
  </w:style>
  <w:style w:type="paragraph" w:customStyle="1" w:styleId="Abstract">
    <w:name w:val="Abstract"/>
    <w:basedOn w:val="Normal"/>
    <w:next w:val="BodyText"/>
    <w:qFormat/>
    <w:rsid w:val="007C17D9"/>
    <w:pPr>
      <w:keepNext/>
      <w:keepLines/>
      <w:spacing w:before="300" w:after="300"/>
      <w:jc w:val="both"/>
    </w:pPr>
    <w:rPr>
      <w:rFonts w:asciiTheme="majorHAnsi" w:hAnsiTheme="majorHAnsi" w:cstheme="majorHAnsi"/>
      <w:sz w:val="20"/>
      <w:szCs w:val="20"/>
    </w:rPr>
  </w:style>
  <w:style w:type="paragraph" w:styleId="Bibliography">
    <w:name w:val="Bibliography"/>
    <w:basedOn w:val="Normal"/>
    <w:qFormat/>
    <w:rsid w:val="00F038FF"/>
    <w:rPr>
      <w:rFonts w:ascii="Calibri" w:hAnsi="Calibri"/>
      <w:sz w:val="20"/>
    </w:rPr>
  </w:style>
  <w:style w:type="paragraph" w:styleId="BlockText">
    <w:name w:val="Block Text"/>
    <w:basedOn w:val="BodyText"/>
    <w:next w:val="BodyText"/>
    <w:uiPriority w:val="9"/>
    <w:unhideWhenUsed/>
    <w:qFormat/>
    <w:rsid w:val="00D20434"/>
    <w:pPr>
      <w:spacing w:before="100" w:after="100"/>
      <w:ind w:left="480" w:right="480"/>
    </w:pPr>
  </w:style>
  <w:style w:type="paragraph" w:styleId="FootnoteText">
    <w:name w:val="footnote text"/>
    <w:basedOn w:val="Normal"/>
    <w:uiPriority w:val="9"/>
    <w:unhideWhenUsed/>
    <w:qFormat/>
    <w:rsid w:val="00BC3039"/>
    <w:rPr>
      <w:rFonts w:asciiTheme="majorHAnsi" w:hAnsiTheme="majorHAnsi" w:cstheme="majorHAnsi"/>
      <w:sz w:val="20"/>
      <w:szCs w:val="20"/>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13DFB"/>
    <w:pPr>
      <w:keepNext/>
      <w:keepLines/>
      <w:spacing w:after="0"/>
    </w:pPr>
    <w:rPr>
      <w:rFonts w:asciiTheme="majorHAnsi" w:hAnsiTheme="majorHAnsi" w:cstheme="majorHAnsi"/>
      <w:b/>
      <w:sz w:val="20"/>
      <w:szCs w:val="20"/>
    </w:rPr>
  </w:style>
  <w:style w:type="paragraph" w:customStyle="1" w:styleId="Definition">
    <w:name w:val="Definition"/>
    <w:basedOn w:val="Normal"/>
    <w:rsid w:val="00713DFB"/>
    <w:rPr>
      <w:rFonts w:asciiTheme="majorHAnsi" w:hAnsiTheme="majorHAnsi" w:cstheme="majorHAnsi"/>
      <w:sz w:val="20"/>
      <w:szCs w:val="20"/>
    </w:rPr>
  </w:style>
  <w:style w:type="paragraph" w:styleId="Caption">
    <w:name w:val="caption"/>
    <w:basedOn w:val="Normal"/>
    <w:link w:val="CaptionChar"/>
    <w:pPr>
      <w:spacing w:after="120"/>
    </w:pPr>
    <w:rPr>
      <w:i/>
    </w:rPr>
  </w:style>
  <w:style w:type="paragraph" w:customStyle="1" w:styleId="TableCaption">
    <w:name w:val="Table Caption"/>
    <w:basedOn w:val="Caption"/>
    <w:rsid w:val="00D20434"/>
    <w:pPr>
      <w:keepNext/>
    </w:pPr>
    <w:rPr>
      <w:rFonts w:asciiTheme="majorHAnsi" w:hAnsiTheme="majorHAnsi" w:cstheme="majorHAnsi"/>
      <w:sz w:val="20"/>
      <w:szCs w:val="20"/>
    </w:rPr>
  </w:style>
  <w:style w:type="paragraph" w:customStyle="1" w:styleId="ImageCaption">
    <w:name w:val="Image Caption"/>
    <w:basedOn w:val="Caption"/>
    <w:rsid w:val="00713DFB"/>
    <w:rPr>
      <w:rFonts w:asciiTheme="majorHAnsi" w:hAnsiTheme="majorHAnsi" w:cstheme="majorHAnsi"/>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D80798"/>
    <w:rPr>
      <w:rFonts w:ascii="Consolas" w:hAnsi="Consolas"/>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559F" w:themeColor="accent1"/>
    </w:rPr>
  </w:style>
  <w:style w:type="paragraph" w:styleId="TOCHeading">
    <w:name w:val="TOC Heading"/>
    <w:basedOn w:val="Heading1"/>
    <w:next w:val="BodyText"/>
    <w:uiPriority w:val="39"/>
    <w:unhideWhenUsed/>
    <w:qFormat/>
    <w:rsid w:val="00795B51"/>
    <w:pPr>
      <w:spacing w:before="240" w:line="259" w:lineRule="auto"/>
      <w:outlineLvl w:val="9"/>
    </w:pPr>
    <w:rPr>
      <w:rFonts w:cstheme="majorBidi"/>
      <w:bCs w:val="0"/>
    </w:rPr>
  </w:style>
  <w:style w:type="paragraph" w:styleId="Header">
    <w:name w:val="header"/>
    <w:basedOn w:val="Normal"/>
    <w:link w:val="HeaderChar"/>
    <w:uiPriority w:val="99"/>
    <w:rsid w:val="00E21106"/>
    <w:pPr>
      <w:tabs>
        <w:tab w:val="center" w:pos="4680"/>
        <w:tab w:val="right" w:pos="9360"/>
      </w:tabs>
      <w:spacing w:after="0"/>
    </w:pPr>
  </w:style>
  <w:style w:type="character" w:customStyle="1" w:styleId="HeaderChar">
    <w:name w:val="Header Char"/>
    <w:basedOn w:val="DefaultParagraphFont"/>
    <w:link w:val="Header"/>
    <w:uiPriority w:val="99"/>
    <w:rsid w:val="00E21106"/>
  </w:style>
  <w:style w:type="paragraph" w:styleId="Footer">
    <w:name w:val="footer"/>
    <w:aliases w:val="*Footer"/>
    <w:basedOn w:val="Normal"/>
    <w:link w:val="FooterChar"/>
    <w:uiPriority w:val="99"/>
    <w:rsid w:val="00343053"/>
    <w:pPr>
      <w:tabs>
        <w:tab w:val="center" w:pos="4680"/>
        <w:tab w:val="right" w:pos="9360"/>
      </w:tabs>
      <w:spacing w:after="0"/>
    </w:pPr>
    <w:rPr>
      <w:rFonts w:ascii="Segoe UI" w:hAnsi="Segoe UI"/>
      <w:sz w:val="18"/>
    </w:rPr>
  </w:style>
  <w:style w:type="character" w:customStyle="1" w:styleId="FooterChar">
    <w:name w:val="Footer Char"/>
    <w:aliases w:val="*Footer Char"/>
    <w:basedOn w:val="DefaultParagraphFont"/>
    <w:link w:val="Footer"/>
    <w:uiPriority w:val="99"/>
    <w:rsid w:val="00343053"/>
    <w:rPr>
      <w:rFonts w:ascii="Segoe UI" w:hAnsi="Segoe UI"/>
      <w:sz w:val="18"/>
    </w:rPr>
  </w:style>
  <w:style w:type="paragraph" w:customStyle="1" w:styleId="StyleGTIaddressBodySegoeUI">
    <w:name w:val="Style *GTI address + +Body (Segoe UI)"/>
    <w:basedOn w:val="Normal"/>
    <w:rsid w:val="00CF45C1"/>
    <w:pPr>
      <w:spacing w:after="0" w:line="240" w:lineRule="exact"/>
    </w:pPr>
    <w:rPr>
      <w:rFonts w:eastAsia="Times New Roman" w:cs="Arial"/>
      <w:sz w:val="20"/>
    </w:rPr>
  </w:style>
  <w:style w:type="table" w:styleId="TableGrid">
    <w:name w:val="Table Grid"/>
    <w:aliases w:val="GTI Table Grid"/>
    <w:basedOn w:val="TableNormal"/>
    <w:uiPriority w:val="59"/>
    <w:rsid w:val="00C50D6B"/>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333399"/>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E6E6E6"/>
      </w:tcPr>
    </w:tblStylePr>
  </w:style>
  <w:style w:type="character" w:styleId="UnresolvedMention">
    <w:name w:val="Unresolved Mention"/>
    <w:basedOn w:val="DefaultParagraphFont"/>
    <w:uiPriority w:val="99"/>
    <w:semiHidden/>
    <w:unhideWhenUsed/>
    <w:rsid w:val="00C50D6B"/>
    <w:rPr>
      <w:color w:val="605E5C"/>
      <w:shd w:val="clear" w:color="auto" w:fill="E1DFDD"/>
    </w:rPr>
  </w:style>
  <w:style w:type="paragraph" w:customStyle="1" w:styleId="BodyTextItalic">
    <w:name w:val="Body Text Italic"/>
    <w:basedOn w:val="BodyText"/>
    <w:autoRedefine/>
    <w:rsid w:val="00625FF4"/>
    <w:pPr>
      <w:tabs>
        <w:tab w:val="left" w:pos="432"/>
      </w:tabs>
      <w:spacing w:before="120" w:after="120"/>
    </w:pPr>
    <w:rPr>
      <w:rFonts w:asciiTheme="minorHAnsi" w:eastAsia="Times New Roman" w:hAnsiTheme="minorHAnsi" w:cstheme="minorHAnsi"/>
      <w: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deatherage@gti.energ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deatherage@gti.energ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example.com" TargetMode="Externa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gti.energ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GTI">
  <a:themeElements>
    <a:clrScheme name="GTI Energy">
      <a:dk1>
        <a:srgbClr val="7B7B7B"/>
      </a:dk1>
      <a:lt1>
        <a:srgbClr val="FFFFFF"/>
      </a:lt1>
      <a:dk2>
        <a:srgbClr val="000000"/>
      </a:dk2>
      <a:lt2>
        <a:srgbClr val="D9D9D9"/>
      </a:lt2>
      <a:accent1>
        <a:srgbClr val="00559F"/>
      </a:accent1>
      <a:accent2>
        <a:srgbClr val="AAD654"/>
      </a:accent2>
      <a:accent3>
        <a:srgbClr val="35A656"/>
      </a:accent3>
      <a:accent4>
        <a:srgbClr val="EA8B49"/>
      </a:accent4>
      <a:accent5>
        <a:srgbClr val="BFBFBF"/>
      </a:accent5>
      <a:accent6>
        <a:srgbClr val="00B0F0"/>
      </a:accent6>
      <a:hlink>
        <a:srgbClr val="0ABDC6"/>
      </a:hlink>
      <a:folHlink>
        <a:srgbClr val="91278B"/>
      </a:folHlink>
    </a:clrScheme>
    <a:fontScheme name="Custom 1">
      <a:majorFont>
        <a:latin typeface="Segoe UI"/>
        <a:ea typeface=""/>
        <a:cs typeface=""/>
      </a:majorFont>
      <a:minorFont>
        <a:latin typeface="Segoe UI"/>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GTI Energy" id="{15AAB875-3C71-48CB-A574-B301E2FB5F77}" vid="{804235C5-0047-471B-BC82-C5B9FCEA397C}"/>
    </a:ext>
  </a:extLst>
</a:theme>
</file>

<file path=docProps/app.xml><?xml version="1.0" encoding="utf-8"?>
<Properties xmlns="http://schemas.openxmlformats.org/officeDocument/2006/extended-properties" xmlns:vt="http://schemas.openxmlformats.org/officeDocument/2006/docPropsVTypes">
  <Template>Normal.dotm</Template>
  <TotalTime>93</TotalTime>
  <Pages>3</Pages>
  <Words>309</Words>
  <Characters>1715</Characters>
  <Application>Microsoft Office Word</Application>
  <DocSecurity>0</DocSecurity>
  <Lines>81</Lines>
  <Paragraphs>6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athur, Jayant</cp:lastModifiedBy>
  <cp:revision>32</cp:revision>
  <dcterms:created xsi:type="dcterms:W3CDTF">2024-06-07T18:11:00Z</dcterms:created>
  <dcterms:modified xsi:type="dcterms:W3CDTF">2024-10-08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e8358e4a53d7752b7b6a615382b90d0d5fa18cd9c93c71b21ae279c154241e</vt:lpwstr>
  </property>
</Properties>
</file>